
<file path=[Content_Types].xml><?xml version="1.0" encoding="utf-8"?>
<Types xmlns="http://schemas.openxmlformats.org/package/2006/content-types">
  <Default ContentType="image/png" Extension="png"/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</Types>
</file>

<file path=_rels/.rels><?xml version="1.0" encoding="UTF-8" standalone="yes"?><Relationships xmlns="http://schemas.openxmlformats.org/package/2006/relationships"><Relationship Id="rId1" Target="docProps/app.xml" Type="http://schemas.openxmlformats.org/officeDocument/2006/relationships/extended-properties"/><Relationship Id="rId2" Target="docProps/core.xml" Type="http://schemas.openxmlformats.org/package/2006/relationships/metadata/core-properties"/><Relationship Id="rId3" Target="docProps/custom.xml" Type="http://schemas.openxmlformats.org/officeDocument/2006/relationships/custom-properties"/><Relationship Id="rId4" Target="word/document.xml" Type="http://schemas.openxmlformats.org/officeDocument/2006/relationships/officeDocument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-189230</wp:posOffset>
            </wp:positionH>
            <wp:positionV relativeFrom="paragraph">
              <wp:posOffset>126365</wp:posOffset>
            </wp:positionV>
            <wp:extent cx="2931160" cy="580390"/>
            <wp:effectExtent l="0" t="0" r="2540" b="10160"/>
            <wp:wrapNone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-259715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9" name="Rectangle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97485" y="17145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-20.45pt;margin-top:7.6pt;height:755.8pt;width:285.55pt;z-index:-251640832;v-text-anchor:middle;mso-width-relative:page;mso-height-relative:page;" filled="f" stroked="t" coordsize="21600,21600" o:gfxdata="UEsDBAoAAAAAAIdO4kAAAAAAAAAAAAAAAAAEAAAAZHJzL1BLAwQUAAAACACHTuJAq3ztJtgAAAAL AQAADwAAAGRycy9kb3ducmV2LnhtbE2PMU/DMBCFdyT+g3VIbK3d0lQlxOkQxIBAQhQWNjc+kkB8 jmwnKf+egwW2u3tP775X7E+uFxOG2HnSsFoqEEi1tx01Gl5f7hY7EDEZsqb3hBq+MMK+PD8rTG79 TM84HVIjOIRibjS0KQ25lLFu0Zm49AMSa+8+OJN4DY20wcwc7nq5VmornemIP7RmwKrF+vMwOg1v 2Yd86qrZjI/3tw/ZFLyqNl7ry4uVugGR8JT+zPCDz+hQMtPRj2Sj6DUsNuqarSxkaxBsyK4UD8ff w3YHsizk/w7lN1BLAwQUAAAACACHTuJAHil5sWICAADQBAAADgAAAGRycy9lMm9Eb2MueG1srVTL bhoxFN1X6j9Y3jcDlEdAgQgFpaoUNVHTqmvjsWcs+VXbMKRf32PP5NG0iyzKwlz7Hs71PT6Xi8uT 0eQoQlTOrun4bESJsNzVyjZr+v3b9YdzSmJitmbaWbGmDyLSy837dxedX4mJa52uRSAgsXHV+TVt U/Krqoq8FYbFM+eFRVK6YFjCNjRVHVgHdqOryWg0rzoXah8cFzHidNcn6cAY3kLopFRc7Bw/GGFT zxqEZgktxVb5SDfltlIKnm6ljCIRvaboNJUVRRDv81ptLtiqCcy3ig9XYG+5wqueDFMWRZ+odiwx cgjqLyqjeHDRyXTGnan6Rooi6GI8eqXNfcu8KL1A6uifRI//j5Z/Od4Fomo4YUmJZQYv/hWqMdto EQkOoVDn4wrAe38Xhl1EmNs9yWDyNxohp8yxmJ7PKHlAuBhPZ4O+4pQIR/rjfDIveQ7AcrY8n88L onom8iGmT8IZkoM1DbhK0ZUdb2JCcUAfIbmudddK6/KI2pIOZSeLEd6WMzhTwhEIjUd30TaUMN3A 8jyFQhmdVnX+eSaKodlf6UCOLBulfHLnKPcHLNfesdj2uJIaYNoCnYXqpclROu1Pg157Vz9A5+B6 A0bPrxWoblhMdyzAcbgzZjLdYpHaoRE3RJS0Lvz613nGwwjIUtLBwWjy54EFQYn+bGGR5Xg6zZYv m+lsMcEmvMzsX2bswVw59D7G9HtewoxP+jGUwZkfGN1trooUsxy1ezmHzVXqJwvDz8V2W2CwuWfp xt57nsn7R9sekpOqvGcWqldn0A9GL7oPQ5kn6eW+oJ7/iDa/AVBLAwQKAAAAAACHTuJAAAAAAAAA AAAAAAAABgAAAF9yZWxzL1BLAwQUAAAACACHTuJAihRmPNEAAACUAQAACwAAAF9yZWxzLy5yZWxz pZDBasMwDIbvg72D0X1xmsMYo04vo9Br6R7A2IpjGltGMtn69vMOg2X0tqN+oe8T//7wmRa1Ikuk bGDX9aAwO/IxBwPvl+PTCyipNnu7UEYDNxQ4jI8P+zMutrYjmWMR1ShZDMy1lletxc2YrHRUMLfN RJxsbSMHXay72oB66Ptnzb8ZMG6Y6uQN8MkPoC630sx/2Ck6JqGpdo6SpmmK7h5VB7Zlju7INuEb uUazHLAa8CwaB2pZ134EfV+/+6fe00c+47rVfoeM649Xb7ocvwBQSwMEFAAAAAgAh07iQH7m5SD3 AAAA4QEAABMAAABbQ29udGVudF9UeXBlc10ueG1slZFBTsMwEEX3SNzB8hYlTrtACCXpgrRLQKgc YGRPEotkbHlMaG+Pk7YbRJFY2jP/vye73BzGQUwY2Dqq5CovpEDSzljqKvm+32UPUnAEMjA4wkoe keWmvr0p90ePLFKauJJ9jP5RKdY9jsC580hp0rowQkzH0CkP+gM6VOuiuFfaUUSKWZw7ZF022MLn EMX2kK5PJgEHluLptDizKgneD1ZDTKZqIvODkp0JeUouO9xbz3dJQ6pfCfPkOuCce0lPE6xB8Qoh PsOYNJQJrIz7ooBT/nfJbDly5trWasybwE2KveF0sbrWjmvXOP3f8u2SunSr5YPqb1BLAQIUABQA AAAIAIdO4kB+5uUg9wAAAOEBAAATAAAAAAAAAAEAIAAAANMEAABbQ29udGVudF9UeXBlc10ueG1s UEsBAhQACgAAAAAAh07iQAAAAAAAAAAAAAAAAAYAAAAAAAAAAAAQAAAAtQMAAF9yZWxzL1BLAQIU ABQAAAAIAIdO4kCKFGY80QAAAJQBAAALAAAAAAAAAAEAIAAAANkDAABfcmVscy8ucmVsc1BLAQIU AAoAAAAAAIdO4kAAAAAAAAAAAAAAAAAEAAAAAAAAAAAAEAAAAAAAAABkcnMvUEsBAhQAFAAAAAgA h07iQKt87SbYAAAACwEAAA8AAAAAAAAAAQAgAAAAIgAAAGRycy9kb3ducmV2LnhtbFBLAQIUABQA AAAIAIdO4kAeKXmxYgIAANAEAAAOAAAAAAAAAAEAIAAAACcBAABkcnMvZTJvRG9jLnhtbFBLBQYA AAAABgAGAFkBAAD7BQAAAAA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     </w: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256540</wp:posOffset>
                </wp:positionH>
                <wp:positionV relativeFrom="paragraph">
                  <wp:posOffset>7493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20.2pt;margin-top:5.9pt;height:18.75pt;width:212.25pt;z-index:251663360;mso-width-relative:page;mso-height-relative:page;" filled="f" stroked="f" coordsize="21600,21600" o:gfxdata="UEsDBAoAAAAAAIdO4kAAAAAAAAAAAAAAAAAEAAAAZHJzL1BLAwQUAAAACACHTuJAzNA6b9cAAAAJ AQAADwAAAGRycy9kb3ducmV2LnhtbE2PwWrDMBBE74X8g9hAb4mk2JTUtZxDIdBSckji3hVrI5ta krGU2P37bk/tcZnH7JtyN7ue3XGMXfAK5FoAQ98E03mroD7vV1tgMWlvdB88KvjGCLtq8VDqwoTJ H/F+SpZRiY+FVtCmNBScx6ZFp+M6DOgpu4bR6UTnaLkZ9UTlrucbIZ64052nD60e8LXF5ut0cwqu 036T1YfafurOvh3sx/wuz0elHpdSvABLOKc/GH71SR0qcrqEmzeR9QpWucgJpUDSBAKybS6BXRTk zxnwquT/F1Q/UEsDBBQAAAAIAIdO4kCiOwZRSQIAAJkEAAAOAAAAZHJzL2Uyb0RvYy54bWytVE1v GjEQvVfqf7B8bxYo5AOxRCiIqlLUREmrno3XZi35q7ZhSX99n72bBKU95NCLGXtm38x7M8Pi+mg0 OYgQlbM1HZ+NKBGWu0bZXU1/fN98uqQkJmYbpp0VNX0SkV4vP35YdH4uJq51uhGBAMTGeedr2qbk 51UVeSsMi2fOCwundMGwhGvYVU1gHdCNriaj0XnVudD44LiIEa/r3kkHxPAeQCel4mLt+N4Im3rU IDRLoBRb5SNdlmqlFDzdSRlFIrqmYJrKiSSwt/mslgs23wXmW8WHEth7SnjDyTBlkfQFas0SI/ug /oIyigcXnUxn3JmqJ1IUAYvx6I02jy3zonCB1NG/iB7/Hyz/drgPRDU1nUASyww6/gDVmN1pQfAG gTof54h79PdhuEWYme1RBpN/wYMci6hPL6KKYyIcj5Pzq9nsYkYJh2/y+XI8mWXQ6vVrH2L6Ipwh 2ahpQPqiJTvcxtSHPofkZNZtlNZ4Z3NtSQfQ2XSE4jnDNEpMAUzjwSjaHSVM7zDmPIUCefJthlyz 2JIDw2xEp1Uz1KUtysuke5rZSsftceC+dc0TJAuun6Xo+UYB6pbFdM8ChgelYL3SHQ6pHepzg0VJ 68Lvf73nePQUXko6DCPq+bVnQVCiv1p0+2o8nQI2lct0dpF7FU4921OP3ZsbB05jLLLnxczxST+b MjjzE1u4ylnhYpYjd02hXG/epH5FsMVcrFYlCPPqWbq1j55n6L4Tq31yUpUmZZl6bQb1MLGlzcN2 5ZU4vZeo13+U5R9QSwMECgAAAAAAh07iQAAAAAAAAAAAAAAAAAYAAABfcmVscy9QSwMEFAAAAAgA h07iQIoUZjzRAAAAlAEAAAsAAABfcmVscy8ucmVsc6WQwWrDMAyG74O9g9F9cZrDGKNOL6PQa+ke wNiKYxpbRjLZ+vbzDoNl9LajfqHvE//+8JkWtSJLpGxg1/WgMDvyMQcD75fj0wsoqTZ7u1BGAzcU OIyPD/szLra2I5ljEdUoWQzMtZZXrcXNmKx0VDC3zUScbG0jB12su9qAeuj7Z82/GTBumOrkDfDJ D6Aut9LMf9gpOiahqXaOkqZpiu4eVQe2ZY7uyDbhG7lGsxywGvAsGgdqWdd+BH1fv/un3tNHPuO6 1X6HjOuPV2+6HL8AUEsDBBQAAAAIAIdO4kB+5uUg9wAAAOEBAAATAAAAW0NvbnRlbnRfVHlwZXNd LnhtbJWRQU7DMBBF90jcwfIWJU67QAgl6YK0S0CoHGBkTxKLZGx5TGhvj5O2G0SRWNoz/78nu9wc xkFMGNg6quQqL6RA0s5Y6ir5vt9lD1JwBDIwOMJKHpHlpr69KfdHjyxSmriSfYz+USnWPY7AufNI adK6MEJMx9ApD/oDOlTrorhX2lFEilmcO2RdNtjC5xDF9pCuTyYBB5bi6bQ4syoJ3g9WQ0ymaiLz g5KdCXlKLjvcW893SUOqXwnz5DrgnHtJTxOsQfEKIT7DmDSUCayM+6KAU/53yWw5cuba1mrMm8BN ir3hdLG61o5r1zj93/Ltkrp0q+WD6m9QSwECFAAUAAAACACHTuJAfublIPcAAADhAQAAEwAAAAAA AAABACAAAAC5BAAAW0NvbnRlbnRfVHlwZXNdLnhtbFBLAQIUAAoAAAAAAIdO4kAAAAAAAAAAAAAA AAAGAAAAAAAAAAAAEAAAAJsDAABfcmVscy9QSwECFAAUAAAACACHTuJAihRmPNEAAACUAQAACwAA AAAAAAABACAAAAC/AwAAX3JlbHMvLnJlbHNQSwECFAAKAAAAAACHTuJAAAAAAAAAAAAAAAAABAAA AAAAAAAAABAAAAAAAAAAZHJzL1BLAQIUABQAAAAIAIdO4kDM0Dpv1wAAAAkBAAAPAAAAAAAAAAEA IAAAACIAAABkcnMvZG93bnJldi54bWxQSwECFAAUAAAACACHTuJAojsGUUkCAACZBAAADgAAAAAA AAABACAAAAAmAQAAZHJzL2Uyb0RvYy54bWxQSwUGAAAAAAYABgBZAQAA4QUAAAAA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544830</wp:posOffset>
                </wp:positionH>
                <wp:positionV relativeFrom="paragraph">
                  <wp:posOffset>161925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42.9pt;margin-top:12.75pt;height:0pt;width:168.85pt;z-index:251661312;mso-width-relative:page;mso-height-relative:page;" filled="f" stroked="t" coordsize="21600,21600" o:gfxdata="UEsDBAoAAAAAAIdO4kAAAAAAAAAAAAAAAAAEAAAAZHJzL1BLAwQUAAAACACHTuJAnHIBhtUAAAAI AQAADwAAAGRycy9kb3ducmV2LnhtbE2PT0/DMAzF70h8h8hIXCaWrKNoKk13AHrjwgBx9RrTVjRO 12R/4NNjxAFufn7Wez+X65Mf1IGm2Ae2sJgbUMRNcD23Fl6e66sVqJiQHQ6BycInRVhX52clFi4c +YkOm9QqCeFYoIUupbHQOjYdeYzzMBKL9x4mj0nk1Go34VHC/aAzY260x56locOR7jpqPjZ7byHW r7Srv2bNzLwt20DZ7v7xAa29vFiYW1CJTunvGH7wBR0qYdqGPbuoBgurXMiThSzPQYl/nS1l2P4u dFXq/w9U31BLAwQUAAAACACHTuJAYb5g5N8BAADWAwAADgAAAGRycy9lMm9Eb2MueG1srVPJbtsw EL0X6D8QvNey3bipBcs52EgvXQyk/YAxRUkEuGGG8fL3HVK206aXHKoDOZzlcd7jaPVwclYcNJIJ vpGzyVQK7VVoje8b+evn44fPUlAC34INXjfyrEk+rN+/Wx1jredhCLbVKBjEU32MjRxSinVVkRq0 A5qEqD0Hu4AOEh+xr1qEI6M7W82n00/VMWAbMShNxN7tGJQXRHwLYOg6o/Q2qGenfRpRUVtITIkG E0muS7ddp1X60XWkk7CNZKaprHwJ2/u8VusV1D1CHIy6tABvaeEVJwfG86U3qC0kEM9o/oFyRmGg 0KWJCq4aiRRFmMVs+kqbpwGiLlxYaoo30en/warvhx0K0zbyXgoPjh/8KSGYfkhiE7xnAQOK+6zT MVLN6Ru/w8uJ4g4z6VOHLu9MR5yKtuebtvqUhGLnfHZ393G5kEJdY9VLYURKX3RwIhuNtMZn2lDD 4SslvoxTrynZ7cOjsbY8nfXi2MjlYp6Rgcex4zFg00WmRL6XAmzPc64SFkQK1rS5OuMQ9vuNRXGA PB3lG5MGaPXoXS7YPU4JQfoW2tE9m1793NoFprT5F37ueQs0jDUllKG4xHresqCjhNnah/ZclC1+ fu6SeBnNPE9/nkv1y++4/g1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ccgGG1QAAAAgBAAAPAAAA AAAAAAEAIAAAACIAAABkcnMvZG93bnJldi54bWxQSwECFAAUAAAACACHTuJAYb5g5N8BAADW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1.5pt;margin-top:12pt;height:0pt;width:149.25pt;z-index:251660288;mso-width-relative:page;mso-height-relative:page;" filled="f" stroked="t" coordsize="21600,21600" o:gfxdata="UEsDBAoAAAAAAIdO4kAAAAAAAAAAAAAAAAAEAAAAZHJzL1BLAwQUAAAACACHTuJAHLYOAdYAAAAJ AQAADwAAAGRycy9kb3ducmV2LnhtbE2PzU7DQAyE70i8w8pIXCq6m7RUUcimByA3LhRQr25ikois N81uf+DpMeIAJ2vs0fibYn12gzrSFHrPFpK5AUVc+6bn1sLrS3WTgQoRucHBM1n4pADr8vKiwLzx J36m4ya2SkI45Gihi3HMtQ51Rw7D3I/Ecnv3k8Mocmp1M+FJwt2gU2NW2mHP8qHDke47qj82B2ch VG+0r75m9cxsF62ndP/w9IjWXl8l5g5UpHP8M8MPvqBDKUw7f+AmqEF0tpAu0UK6lCmGZZbcgtr9 LnRZ6P8Nym9QSwMEFAAAAAgAh07iQAAgXprfAQAA1gMAAA4AAABkcnMvZTJvRG9jLnhtbK1TTW/b MAy9D9h/EHRfnATL1hhxekjQXfYRoNsPYGTZFqAvkGqc/PtRctJu3aWH+SBRFPnI90Rv7s/OipNG MsE3cjGbS6G9Cq3xfSN//Xz4cCcFJfAt2OB1Iy+a5P32/bvNGGu9DEOwrUbBIJ7qMTZySCnWVUVq 0A5oFqL2fNkFdJD4iH3VIoyM7my1nM8/VWPANmJQmoi9++lSXhHxLYCh64zS+6CenPZpQkVtITEl GkwkuS3ddp1W6UfXkU7CNpKZprJyEbaPea22G6h7hDgYdW0B3tLCK04OjOeiz1B7SCCe0PwD5YzC QKFLMxVcNREpijCLxfyVNo8DRF24sNQUn0Wn/wervp8OKEzbyJUUHhw/+GNCMP2QxC54zwIGFKus 0xip5vCdP+D1RPGAmfS5Q5d3piPORdvLs7b6nIRi5+Juvfr4mYuo2131khiR0hcdnMhGI63xmTbU cPpKiYtx6C0ku314MNaWp7NejI1cr5YZGXgcOx4DNl1kSuR7KcD2POcqYUGkYE2bszMOYX/cWRQn yNNRvilogFZP3vWK3dOUEKRvoZ3ci/nNz61dYUqbf+HnnvdAw5RTrjIUp1jPWxZ0kjBbx9BeirLF z89dAq+jmefpz3PJfvkdt78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HLYOAdYAAAAJAQAADwAA AAAAAAABACAAAAAiAAAAZHJzL2Rvd25yZXYueG1sUEsBAhQAFAAAAAgAh07iQAAgXpr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 AQAADwAAAGRycy9kb3ducmV2LnhtbE2PzU7DMBCE70i8g7VIXCpq1yBkpXF6AHLjQini6sbbJCJe p7H7A0/PIg5wWs3uaPabcnUOgzjilPpIFhZzBQKpib6n1sLmtb4xIFJ25N0QCS18YoJVdXlRusLH E73gcZ1bwSGUCmehy3kspExNh8GleRyR+LaLU3CZ5dRKP7kTh4dBaqXuZXA98YfOjfjQYfOxPgQL qX7Dff01a2bq/baNqPePz0/O2uurhVqCyHjOf2b4wWd0qJhpGw/kkxhYG8Po2YK+48kGbYwGsf1d yKqU/xtU31BLAwQUAAAACACHTuJAOuyH5d8BAADX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DwJSyk8OH7xp4Rg+iGJbfCeFQwoOMhK jZFqLtj6PV5OFPeYaZ86dHlnQuJU1D3f1NWnJBQ77z4vFvesu7qGqpe6iJS+6uBENhppjc+8oYbj N0p8F6deU7Lbh0djbXk768XYyPvVcsXIwPPY8Ryw6SJzIt9LAbbnQVcJCyIFa9pcnXEI+8PWojhC Ho/yTUkDtHry3q/YPY0JQfoe2sm9mF/93NoFprT5Cj/3vAMappoSylBcYj1vWc9JwWwdQnsuwhY/ v3dJvMxmHqi/z6X65X/c/AFQSwMECgAAAAAAh07iQAAAAAAAAAAAAAAAAAYAAABfcmVscy9QSwME FAAAAAgAh07iQIoUZjzRAAAAlAEAAAsAAABfcmVscy8ucmVsc6WQwWrDMAyG74O9g9F9cZrDGKNO L6PQa+kewNiKYxpbRjLZ+vbzDoNl9LajfqHvE//+8JkWtSJLpGxg1/WgMDvyMQcD75fj0wsoqTZ7 u1BGAzcUOIyPD/szLra2I5ljEdUoWQzMtZZXrcXNmKx0VDC3zUScbG0jB12su9qAeuj7Z82/GTBu mOrkDfDJD6Aut9LMf9gpOiahqXaOkqZpiu4eVQe2ZY7uyDbhG7lGsxywGvAsGgdqWdd+BH1fv/un 3tNHPuO61X6HjOuPV2+6HL8AUEsDBBQAAAAIAIdO4kB+5uUg9wAAAOEBAAATAAAAW0NvbnRlbnRf VHlwZXNdLnhtbJWRQU7DMBBF90jcwfIWJU67QAgl6YK0S0CoHGBkTxKLZGx5TGhvj5O2G0SRWNoz /78nu9wcxkFMGNg6quQqL6RA0s5Y6ir5vt9lD1JwBDIwOMJKHpHlpr69KfdHjyxSmriSfYz+USnW PY7AufNIadK6MEJMx9ApD/oDOlTrorhX2lFEilmcO2RdNtjC5xDF9pCuTyYBB5bi6bQ4syoJ3g9W Q0ymaiLzg5KdCXlKLjvcW893SUOqXwnz5DrgnHtJTxOsQfEKIT7DmDSUCayM+6KAU/53yWw5cuba 1mrMm8BNir3hdLG61o5r1zj93/Ltkrp0q+WD6m9QSwECFAAUAAAACACHTuJAfublIPcAAADhAQAA EwAAAAAAAAABACAAAABNBAAAW0NvbnRlbnRfVHlwZXNdLnhtbFBLAQIUAAoAAAAAAIdO4kAAAAAA AAAAAAAAAAAGAAAAAAAAAAAAEAAAAC8DAABfcmVscy9QSwECFAAUAAAACACHTuJAihRmPNEAAACU AQAACwAAAAAAAAABACAAAABTAwAAX3JlbHMvLnJlbHNQSwECFAAKAAAAAACHTuJAAAAAAAAAAAAA AAAABAAAAAAAAAAAABAAAAAAAAAAZHJzL1BLAQIUABQAAAAIAIdO4kCX6Z+G1QAAAAkBAAAPAAAA AAAAAAEAIAAAACIAAABkcnMvZG93bnJldi54bWxQSwECFAAUAAAACACHTuJAOuyH5d8BAADXAwAA DgAAAAAAAAABACAAAAAkAQAAZHJzL2Uyb0RvYy54bWxQSwUGAAAAAAYABgBZAQAAdQ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0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0:00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 AQAADwAAAGRycy9kb3ducmV2LnhtbE3OP0/DMBAF8B2J72BdJZaqtetUUIU4HYBsLBQQ6zU+kqjx OY3dP/DpcacyPr3Tu1+xPrteHGkMnWcDi7kCQVx723Fj4OO9mq1AhIhssfdMBn4owLq8vSkwt/7E b3TcxEakEQ45GmhjHHIpQ92SwzD3A3Hqvv3oMKY4NtKOeErjrpdaqXvpsOP0ocWBnlqqd5uDMxCq T9pXv9N6qr6yxpPeP7++oDF3k4V6BBHpHK/HcOEnOpTJtPUHtkH0BjKdJXo08AAi1UudaRDbS5Rl If/ryz9QSwMEFAAAAAgAh07iQKs8ZiveAQAA1wMAAA4AAABkcnMvZTJvRG9jLnhtbK1TyW7bMBC9 F+g/ELzXslw4aATLOdhIL10MpP2AMUVJBLhhhvHy9x1SttOklxyqAzmc5XHe42j1cHJWHDSSCb6V 9WwuhfYqdMYPrfz96/HTFykoge/ABq9bedYkH9YfP6yOsdGLMAbbaRQM4qk5xlaOKcWmqkiN2gHN QtSeg31AB4mPOFQdwpHRna0W8/lddQzYRQxKE7F3OwXlBRHfAxj63ii9DerZaZ8mVNQWElOi0USS 69Jt32uVfvY96SRsK5lpKitfwvY+r9V6Bc2AEEejLi3Ae1p4w8mB8XzpDWoLCcQzmn+gnFEYKPRp poKrJiJFEWZRz99o8zRC1IULS03xJjr9P1j147BDYTqehFoKD45f/CkhmGFMYhO8ZwUDCg6yUsdI DRds/A4vJ4o7zLRPPbq8MyFxKuqeb+rqUxKKnXef6/qedVfXUPVSF5HSVx2cyEYrrfGZNzRw+EaJ 7+LUa0p2+/BorC1vZ704tvJ+uVgyMvA89jwHbLrInMgPUoAdeNBVwoJIwZouV2ccwmG/sSgOkMej fFPSCJ2evPdLdk9jQpC+h25y1/Orn1u7wJQ2X+HnnrdA41RTQhmKS6znLes5KZitfejORdji5/cu iZfZzAP197lUv/yP6z9QSwMECgAAAAAAh07iQAAAAAAAAAAAAAAAAAYAAABfcmVscy9QSwMEFAAA AAgAh07iQIoUZjzRAAAAlAEAAAsAAABfcmVscy8ucmVsc6WQwWrDMAyG74O9g9F9cZrDGKNOL6PQ a+kewNiKYxpbRjLZ+vbzDoNl9LajfqHvE//+8JkWtSJLpGxg1/WgMDvyMQcD75fj0wsoqTZ7u1BG AzcUOIyPD/szLra2I5ljEdUoWQzMtZZXrcXNmKx0VDC3zUScbG0jB12su9qAeuj7Z82/GTBumOrk DfDJD6Aut9LMf9gpOiahqXaOkqZpiu4eVQe2ZY7uyDbhG7lGsxywGvAsGgdqWdd+BH1fv/un3tNH PuO61X6HjOuPV2+6HL8AUEsDBBQAAAAIAIdO4kB+5uUg9wAAAOEBAAATAAAAW0NvbnRlbnRfVHlw ZXNdLnhtbJWRQU7DMBBF90jcwfIWJU67QAgl6YK0S0CoHGBkTxKLZGx5TGhvj5O2G0SRWNoz/78n u9wcxkFMGNg6quQqL6RA0s5Y6ir5vt9lD1JwBDIwOMJKHpHlpr69KfdHjyxSmriSfYz+USnWPY7A ufNIadK6MEJMx9ApD/oDOlTrorhX2lFEilmcO2RdNtjC5xDF9pCuTyYBB5bi6bQ4syoJ3g9WQ0ym aiLzg5KdCXlKLjvcW893SUOqXwnz5DrgnHtJTxOsQfEKIT7DmDSUCayM+6KAU/53yWw5cuba1mrM m8BNir3hdLG61o5r1zj93/Ltkrp0q+WD6m9QSwECFAAUAAAACACHTuJAfublIPcAAADhAQAAEwAA AAAAAAABACAAAABKBAAAW0NvbnRlbnRfVHlwZXNdLnhtbFBLAQIUAAoAAAAAAIdO4kAAAAAAAAAA AAAAAAAGAAAAAAAAAAAAEAAAACwDAABfcmVscy9QSwECFAAUAAAACACHTuJAihRmPNEAAACUAQAA CwAAAAAAAAABACAAAABQAwAAX3JlbHMvLnJlbHNQSwECFAAKAAAAAACHTuJAAAAAAAAAAAAAAAAA BAAAAAAAAAAAABAAAAAAAAAAZHJzL1BLAQIUABQAAAAIAIdO4kA7C0070wAAAAUBAAAPAAAAAAAA AAEAIAAAACIAAABkcnMvZG93bnJldi54bWxQSwECFAAUAAAACACHTuJAqzxmK94BAADXAwAADgAA AAAAAAABACAAAAAiAQAAZHJzL2Uyb0RvYy54bWxQSwUGAAAAAAYABgBZAQAAcgUAAAAA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TOTAL </w: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-151765</wp:posOffset>
                </wp:positionH>
                <wp:positionV relativeFrom="paragraph">
                  <wp:posOffset>34925</wp:posOffset>
                </wp:positionV>
                <wp:extent cx="3486150" cy="818515"/>
                <wp:effectExtent l="0" t="0" r="0" b="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8185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2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2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11.95pt;margin-top:2.75pt;height:64.45pt;width:274.5pt;z-index:251679744;mso-width-relative:page;mso-height-relative:page;" filled="f" stroked="f" coordsize="21600,21600" o:gfxdata="UEsDBAoAAAAAAIdO4kAAAAAAAAAAAAAAAAAEAAAAZHJzL1BLAwQUAAAACACHTuJAdMXzCdoAAAAJ AQAADwAAAGRycy9kb3ducmV2LnhtbE2Py07DMBBF90j8gzVI7FonaYNKiFOhSBUSgkVLN+wmsZtE 2OMQuw/4eoYVLEf36N4z5frirDiZKQyeFKTzBISh1uuBOgX7t81sBSJEJI3Wk1HwZQKsq+urEgvt z7Q1p13sBJdQKFBBH+NYSBna3jgMcz8a4uzgJ4eRz6mTesIzlzsrsyS5kw4H4oUeR1P3pv3YHZ2C 53rzitsmc6tvWz+9HB7Hz/17rtTtTZo8gIjmEv9g+NVndajYqfFH0kFYBbNscc+ogjwHwXme5SmI hsHFcgmyKuX/D6ofUEsDBBQAAAAIAIdO4kBTURy6KwIAAGcEAAAOAAAAZHJzL2Uyb0RvYy54bWyt VMFu2zAMvQ/YPwi6r47TJMuCOEXWosOAYC2QDjsrslwbkERNUmpnX78nO2mzbocedlEoknnUeyS9 vOqMZk/Kh4ZswfOLEWfKSiob+1jw7w+3H+achShsKTRZVfCDCvxq9f7dsnULNaaadKk8A4gNi9YV vI7RLbIsyFoZES7IKYtgRd6IiKt/zEovWqAbnY1Ho1nWki+dJ6lCgPdmCPIjon8LIFVVI9UNyb1R Ng6oXmkRQSnUjQt81b+2qpSMd1UVVGS64GAa+xNFYO/Sma2WYvHohasbeXyCeMsTXnEyorEo+gx1 I6Jge9/8BWUa6SlQFS8kmWwg0isCFvnolTbbWjjVc4HUwT2LHv4frPz2dO9ZUxZ8POPMCoOOP6gu ss/UMbigT+vCAmlbh8TYwY+pOfkDnIl2V3mTfkGIIQ51D8/qJjQJ5+VkPsunCEnE5vl8mk8TTPby b+dD/KLIsGQU3KN7vajiaRPikHpKScUs3TZa9x3UlrUFn10C/o8IwLVFjcRheGuyYrfrjsR2VB7A y9MwGcHJ2wbFNyLEe+ExCngvliXe4ag0oQgdLc5q8r/+5U/56BCinLUYrYKHn3vhFWf6q0XvPuWT CWBjf5lMP45x8eeR3XnE7s01YXpzrKWTvZnyoz6ZlSfzAzu1TlURElaidsHjybyOw8BjJ6Var/sk TJ8TcWO3TiboQbT1PlLV9EonmQZtjuph/vpeHXclDfj5vc96+T6sfgNQSwMECgAAAAAAh07iQAAA AAAAAAAAAAAAAAYAAABfcmVscy9QSwMEFAAAAAgAh07iQIoUZjzRAAAAlAEAAAsAAABfcmVscy8u cmVsc6WQwWrDMAyG74O9g9F9cZrDGKNOL6PQa+kewNiKYxpbRjLZ+vbzDoNl9LajfqHvE//+8JkW tSJLpGxg1/WgMDvyMQcD75fj0wsoqTZ7u1BGAzcUOIyPD/szLra2I5ljEdUoWQzMtZZXrcXNmKx0 VDC3zUScbG0jB12su9qAeuj7Z82/GTBumOrkDfDJD6Aut9LMf9gpOiahqXaOkqZpiu4eVQe2ZY7u yDbhG7lGsxywGvAsGgdqWdd+BH1fv/un3tNHPuO61X6HjOuPV2+6HL8AUEsDBBQAAAAIAIdO4kB+ 5uUg9wAAAOEBAAATAAAAW0NvbnRlbnRfVHlwZXNdLnhtbJWRQU7DMBBF90jcwfIWJU67QAgl6YK0 S0CoHGBkTxKLZGx5TGhvj5O2G0SRWNoz/78nu9wcxkFMGNg6quQqL6RA0s5Y6ir5vt9lD1JwBDIw OMJKHpHlpr69KfdHjyxSmriSfYz+USnWPY7AufNIadK6MEJMx9ApD/oDOlTrorhX2lFEilmcO2Rd NtjC5xDF9pCuTyYBB5bi6bQ4syoJ3g9WQ0ymaiLzg5KdCXlKLjvcW893SUOqXwnz5DrgnHtJTxOs QfEKIT7DmDSUCayM+6KAU/53yWw5cuba1mrMm8BNir3hdLG61o5r1zj93/Ltkrp0q+WD6m9QSwEC FAAUAAAACACHTuJAfublIPcAAADhAQAAEwAAAAAAAAABACAAAACeBAAAW0NvbnRlbnRfVHlwZXNd LnhtbFBLAQIUAAoAAAAAAIdO4kAAAAAAAAAAAAAAAAAGAAAAAAAAAAAAEAAAAIADAABfcmVscy9Q SwECFAAUAAAACACHTuJAihRmPNEAAACUAQAACwAAAAAAAAABACAAAACkAwAAX3JlbHMvLnJlbHNQ SwECFAAKAAAAAACHTuJAAAAAAAAAAAAAAAAABAAAAAAAAAAAABAAAAAAAAAAZHJzL1BLAQIUABQA AAAIAIdO4kB0xfMJ2gAAAAkBAAAPAAAAAAAAAAEAIAAAACIAAABkcnMvZG93bnJldi54bWxQSwEC FAAUAAAACACHTuJAU1EcuisCAABnBAAADgAAAAAAAAABACAAAAApAQAAZHJzL2Uyb0RvYy54bWxQ SwUGAAAAAAYABgBZAQAAxgUAAAAA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2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2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356485</wp:posOffset>
                </wp:positionH>
                <wp:positionV relativeFrom="paragraph">
                  <wp:posOffset>10160</wp:posOffset>
                </wp:positionV>
                <wp:extent cx="688340" cy="0"/>
                <wp:effectExtent l="0" t="4445" r="0" b="508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813685" y="876173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85.55pt;margin-top:0.8pt;height:0pt;width:54.2pt;z-index:251674624;mso-width-relative:page;mso-height-relative:page;" filled="f" stroked="t" coordsize="21600,21600" o:gfxdata="UEsDBAoAAAAAAIdO4kAAAAAAAAAAAAAAAAAEAAAAZHJzL1BLAwQUAAAACACHTuJAL0J9ktQAAAAH AQAADwAAAGRycy9kb3ducmV2LnhtbE2OTU/DMBBE70j8B2uRuFTUTgsthDg9ALlxoYC4buMliYjX aex+wK9n4QLH0RvNvGJ19L3a0xi7wBayqQFFXAfXcWPh5bm6uAYVE7LDPjBZ+KQIq/L0pMDchQM/ 0X6dGiUjHHO00KY05FrHuiWPcRoGYmHvYfSYJI6NdiMeZNz3embMQnvsWB5aHOiupfpjvfMWYvVK 2+prUk/M27wJNNvePz6gtednmbkFleiY/srwoy/qUIrTJuzYRdVbmC+zTKoCFqCEXy5vrkBtfrMu C/3fv/wGUEsDBBQAAAAIAIdO4kCTq1eB1gEAAKoDAAAOAAAAZHJzL2Uyb0RvYy54bWytU8tu2zAQ vBfoPxC817LlxlEEyznYSC9FayDpB9AUJRHgC7uMZf99l5SapOklh+ogLbnDWc7sant/sYadFaD2 ruGrxZIz5aRvtesb/uvp4UvFGUbhWmG8Uw2/KuT3u8+ftmOoVekHb1oFjEgc1mNo+BBjqIsC5aCs wIUPylGy82BFpCX0RQtiJHZrinK53BSjhzaAlwqRdg9Tks+M8BFC33VaqoOXz1a5OLGCMiKSJBx0 QL7Lt+06JePPrkMVmWk4KY35TUUoPqV3sduKugcRBi3nK4iPXOGdJiu0o6IvVAcRBXsG/Q+V1RI8 +i4upLfFJCQ7QipWy3fePA4iqKyFrMbwYjr+P1r543wEptuGlyVnTljq+GMEofshsr13jhz0wChJ To0Bazqwd0eYVxiOkGRfOrDpS4LYhbiq1XpT3XB2bXh1u1ndrmen1SUySYBNVa2/Ug8kAXKqeOUI gPGb8paloOFGu+SBqMX5O0aqS9A/kLTt/IM2JvfRODY2/O6mpMpS0Gx2NBMU2kD60PWcCdPT0MsI mRG90W06nXgQ+tPeADuLNCr5SZqp2l+wVPogcJhwOTXDjCN0smgyJUUn316zV3mfWpj55nFLM/J2 nU+//mK731BLAwQKAAAAAACHTuJAAAAAAAAAAAAAAAAABgAAAF9yZWxzL1BLAwQUAAAACACHTuJA ihRmPNEAAACUAQAACwAAAF9yZWxzLy5yZWxzpZDBasMwDIbvg72D0X1xmsMYo04vo9Br6R7A2Ipj GltGMtn69vMOg2X0tqN+oe8T//7wmRa1IkukbGDX9aAwO/IxBwPvl+PTCyipNnu7UEYDNxQ4jI8P +zMutrYjmWMR1ShZDMy1lletxc2YrHRUMLfNRJxsbSMHXay72oB66Ptnzb8ZMG6Y6uQN8MkPoC63 0sx/2Ck6JqGpdo6SpmmK7h5VB7Zlju7INuEbuUazHLAa8CwaB2pZ134EfV+/+6fe00c+47rVfoeM 649Xb7ocvwBQSwMEFAAAAAgAh07iQH7m5SD3AAAA4QEAABMAAABbQ29udGVudF9UeXBlc10ueG1s lZFBTsMwEEX3SNzB8hYlTrtACCXpgrRLQKgcYGRPEotkbHlMaG+Pk7YbRJFY2jP/vye73BzGQUwY 2Dqq5CovpEDSzljqKvm+32UPUnAEMjA4wkoekeWmvr0p90ePLFKauJJ9jP5RKdY9jsC580hp0row QkzH0CkP+gM6VOuiuFfaUUSKWZw7ZF022MLnEMX2kK5PJgEHluLptDizKgneD1ZDTKZqIvODkp0J eUouO9xbz3dJQ6pfCfPkOuCce0lPE6xB8QohPsOYNJQJrIz7ooBT/nfJbDly5trWasybwE2KveF0 sbrWjmvXOP3f8u2SunSr5YPqb1BLAQIUABQAAAAIAIdO4kB+5uUg9wAAAOEBAAATAAAAAAAAAAEA IAAAAEMEAABbQ29udGVudF9UeXBlc10ueG1sUEsBAhQACgAAAAAAh07iQAAAAAAAAAAAAAAAAAYA AAAAAAAAAAAQAAAAJQMAAF9yZWxzL1BLAQIUABQAAAAIAIdO4kCKFGY80QAAAJQBAAALAAAAAAAA AAEAIAAAAEkDAABfcmVscy8ucmVsc1BLAQIUAAoAAAAAAIdO4kAAAAAAAAAAAAAAAAAEAAAAAAAA AAAAEAAAAAAAAABkcnMvUEsBAhQAFAAAAAgAh07iQC9CfZLUAAAABwEAAA8AAAAAAAAAAQAgAAAA IgAAAGRycy9kb3ducmV2LnhtbFBLAQIUABQAAAAIAIdO4kCTq1eB1gEAAKoDAAAOAAAAAAAAAAEA IAAAACMBAABkcnMvZTJvRG9jLnhtbFBLBQYAAAAABgAGAFkBAABrBQAAAAA=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21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 AQAADwAAAGRycy9kb3ducmV2LnhtbE2PzU7DMBCE70i8g7VIXKrWTkCIhjg9ALlxoYC4buMliYjX aez+wNOzFQc47sxo9ptydfSD2tMU+8AWsoUBRdwE13Nr4fWlnt+CignZ4RCYLHxRhFV1flZi4cKB n2m/Tq2SEo4FWuhSGgutY9ORx7gII7F4H2HymOScWu0mPEi5H3RuzI322LN86HCk+46az/XOW4j1 G23r71kzM+9XbaB8+/D0iNZeXmTmDlSiY/oLwwlf0KESpk3YsYtqsDDPM0FPYixl0ymwvM5BbX4F XZX6/4LqB1BLAwQUAAAACACHTuJAmlBUlOABAADYAwAADgAAAGRycy9lMm9Eb2MueG1srVPJbtsw EL0X6D8QvNey3TptBMs52EgvXQIk/YAxRUkEuGGGsey/75CynTa95FAdyOEsj/MeR+u7o7PioJFM 8I1czOZSaK9Ca3zfyF9P9x++SEEJfAs2eN3IkyZ5t3n/bj3GWi/DEGyrUTCIp3qMjRxSinVVkRq0 A5qFqD0Hu4AOEh+xr1qEkdGdrZbz+U01BmwjBqWJ2LubgvKMiG8BDF1nlN4F9ey0TxMqaguJKdFg IslN6bbrtEo/u450EraRzDSVlS9he5/XarOGukeIg1HnFuAtLbzi5MB4vvQKtYME4hnNP1DOKAwU ujRTwVUTkaIIs1jMX2nzOEDUhQtLTfEqOv0/WPXj8IDCtDwJn6Tw4PjFHxOC6YcktsF7VjCg4CAr NUaquWDrH/B8oviAmfaxQ5d3JiSORd3TVV19TEKxc/Hx8+JmzsKrS6x6KYxI6asOTmSjkdb4TBxq OHyjxJdx6iUlu324N9aWx7NejI28XS1XjAw8kB0PApsuMinyvRRge550lbAgUrCmzdUZh7Dfby2K A+T5KN+UNECrJ+/tit3TnBCk76Gd3Iv5xc+tnWFKm3/h5553QMNUU0IZikus5y0LOkmYrX1oT0XZ 4ucHL4nn4cwT9ee5VL/8kJvf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1oY1y9UAAAAJAQAADwAA AAAAAAABACAAAAAiAAAAZHJzL2Rvd25yZXYueG1sUEsBAhQAFAAAAAgAh07iQJpQVJT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</w:rPr>
        <w:t>Dr. John M. Bagcal</w: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 AQAADwAAAGRycy9kb3ducmV2LnhtbE2PzU7DMBCE70i8g7VIXCpqJ6ioDXF6AHLjQgFx3cZLEhGv 09j9gadnEQc47syn2ZlyffKDOtAU+8AWsrkBRdwE13Nr4eW5vlqCignZ4RCYLHxShHV1flZi4cKR n+iwSa2SEI4FWuhSGgutY9ORxzgPI7F472HymOScWu0mPEq4H3RuzI322LN86HCku46aj83eW4j1 K+3qr1kzM2/XbaB8d//4gNZeXmTmFlSiU/qD4ae+VIdKOm3Dnl1Ug4V8uVgJKsYqAyXAwmQibH8F XZX6/4LqG1BLAwQUAAAACACHTuJAmBKSE+ABAADYAwAADgAAAGRycy9lMm9Eb2MueG1srVPJbtsw EL0X6D8QvNeSXThpBMs52EgvXQwk/YAxRUkEuGGG8fL3HVJ20qaXHKoDOZzlcd7jaHV/clYcNJIJ vpXzWS2F9ip0xg+t/PX08OmLFJTAd2CD1608a5L3648fVsfY6EUYg+00Cgbx1BxjK8eUYlNVpEbt gGYhas/BPqCDxEccqg7hyOjOVou6vqmOAbuIQWki9m6noLwg4nsAQ98bpbdBPTvt04SK2kJiSjSa SHJduu17rdLPviedhG0lM01l5UvY3ue1Wq+gGRDiaNSlBXhPC284OTCeL32B2kIC8YzmHyhnFAYK fZqp4KqJSFGEWczrN9o8jhB14cJSU3wRnf4frPpx2KEwHU/CrRQeHL/4Y0Iww5jEJnjPCgYUHGSl jpEaLtj4HV5OFHeYaZ96dHlnQuJU1D2/qKtPSSh2zj/fzm9qFl5dY9VrYURKX3VwIhuttMZn4tDA 4RslvoxTrynZ7cODsbY8nvXi2Mq75WLJyMAD2fMgsOkikyI/SAF24ElXCQsiBWu6XJ1xCIf9xqI4 QJ6P8k1JI3R68t4t2T3NCUH6HrrJPa+vfm7tAlPa/As/97wFGqeaEspQXGI9b1nQScJs7UN3LsoW Pz94SbwMZ56oP8+l+vWHXP8G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9QxEpNUAAAAJAQAADwAA AAAAAAABACAAAAAiAAAAZHJzL2Rvd25yZXYueG1sUEsBAhQAFAAAAAgAh07iQJgSkhP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18"/>
        </w:rPr>
      </w:pPr>
      <w:bookmarkStart w:id="0" w:name="_GoBack"/>
      <w:bookmarkEnd w:id="0"/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22"/>
        </w:rPr>
        <mc:AlternateContent>
          <mc:Choice Requires="wps">
            <w:drawing>
              <wp:anchor distT="0" distB="0" distL="114300" distR="114300" simplePos="0" relativeHeight="251676672" behindDoc="1" locked="0" layoutInCell="1" allowOverlap="1">
                <wp:simplePos x="0" y="0"/>
                <wp:positionH relativeFrom="column">
                  <wp:posOffset>44450</wp:posOffset>
                </wp:positionH>
                <wp:positionV relativeFrom="paragraph">
                  <wp:posOffset>96520</wp:posOffset>
                </wp:positionV>
                <wp:extent cx="3626485" cy="9598660"/>
                <wp:effectExtent l="6350" t="6350" r="24765" b="15240"/>
                <wp:wrapNone/>
                <wp:docPr id="15" name="Rectangle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6485" cy="959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lumMod val="7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rgbClr val="FFFFFF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jc w:val="center"/>
                              <w:rPr>
                                <w:rFonts w:hint="default" w:ascii="Times New Roman" w:hAnsi="Times New Roman" w:cs="Times New Roma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_x0000_s1026" o:spid="_x0000_s1026" o:spt="1" style="position:absolute;left:0pt;margin-left:3.5pt;margin-top:7.6pt;height:755.8pt;width:285.55pt;z-index:-251639808;v-text-anchor:middle;mso-width-relative:page;mso-height-relative:page;" filled="f" stroked="t" coordsize="21600,21600" o:gfxdata="UEsDBAoAAAAAAIdO4kAAAAAAAAAAAAAAAAAEAAAAZHJzL1BLAwQUAAAACACHTuJAfbO1HtcAAAAJ AQAADwAAAGRycy9kb3ducmV2LnhtbE2PwU7DMBBE70j8g7VI3KiTirRRGqeHIA4IJEThws2Nt0kg Xke2k5S/Z+ECx50Zzb4p92c7iBl96B0pSFcJCKTGmZ5aBW+v9zc5iBA1GT04QgVfGGBfXV6UujBu oRecD7EVXEKh0Aq6GMdCytB0aHVYuRGJvZPzVkc+fSuN1wuX20Guk2Qjre6JP3R6xLrD5vMwWQXv 2Yd87utFT08Pd4/Z7F1S3zqlrq/SZAci4jn+heEHn9GhYqajm8gEMSjY8pLIcrYGwXa2zVMQx19h k4OsSvl/QfUNUEsDBBQAAAAIAIdO4kA5M7NxXAIAAMYEAAAOAAAAZHJzL2Uyb0RvYy54bWytVE1v GjEQvVfqf7B8bxYoIQkKRAiUqlLUoKZVz8Zr71ryV23Dkv76Pns3JE17yKEclhnP7Jt5zzN7fXM0 mhxEiMrZBR2fjSgRlrta2WZBv3+7/XBJSUzM1kw7Kxb0UUR6s3z/7rrzczFxrdO1CAQgNs47v6Bt Sn5eVZG3wrB45rywCEoXDEtwQ1PVgXVAN7qajEazqnOh9sFxESNON32QDojhLYBOSsXFxvG9ETb1 qEFolkAptspHuizdSil4upcyikT0goJpKk8Ugb3Lz2p5zeZNYL5VfGiBvaWFV5wMUxZFT1AblhjZ B/UXlFE8uOhkOuPOVD2RoghYjEevtHlomReFC6SO/iR6/H+w/MthG4iqMQnnlFhmcONfoRqzjRaR 4BAKdT7Okfjgt2HwIsxM9yiDyf8gQo5F1ceTquKYCMfhx9lkNr0EOkfs6vzqcjYrulfPr/sQ0yfh DMnGggY0UNRkh7uYUBKpTym5mnW3SutyddqSDr1PLka4Uc4wjxJzANN4cIq2oYTpBoPOUyiQ0WlV 59czUAzNbq0DObA8HuWX+aLcH2m59obFts8roSFNW2RneXpBspWOu+Og0s7Vj1A3uH7soue3ClB3 LKYtC5gz9IxNTPd4SO1AxA0WJa0Lv/51nvNx/YhS0mFuQfLnngVBif5sMRhX4+k0D3pxpucXEzjh ZWT3MmL3Zu3AfYyd97yYOT/pJ1MGZ35gYVe5KkLMctTu5Rycder3CSvPxWpV0jDcnqU7++B5Bu8v bbVPTqpyn1moXp1BP4x30X1Yxbw/L/2S9fz5Wf4GUEsDBAoAAAAAAIdO4kAAAAAAAAAAAAAAAAAG AAAAX3JlbHMvUEsDBBQAAAAIAIdO4kCKFGY80QAAAJQBAAALAAAAX3JlbHMvLnJlbHOlkMFqwzAM hu+DvYPRfXGawxijTi+j0GvpHsDYimMaW0Yy2fr28w6DZfS2o36h7xP//vCZFrUiS6RsYNf1oDA7 8jEHA++X49MLKKk2e7tQRgM3FDiMjw/7My62tiOZYxHVKFkMzLWWV63FzZisdFQwt81EnGxtIwdd rLvagHro+2fNvxkwbpjq5A3wyQ+gLrfSzH/YKTomoal2jpKmaYruHlUHtmWO7sg24Ru5RrMcsBrw LBoHalnXfgR9X7/7p97TRz7jutV+h4zrj1dvuhy/AFBLAwQUAAAACACHTuJAfublIPcAAADhAQAA EwAAAFtDb250ZW50X1R5cGVzXS54bWyVkUFOwzAQRfdI3MHyFiVOu0AIJemCtEtAqBxgZE8Si2Rs eUxob4+TthtEkVjaM/+/J7vcHMZBTBjYOqrkKi+kQNLOWOoq+b7fZQ9ScAQyMDjCSh6R5aa+vSn3 R48sUpq4kn2M/lEp1j2OwLnzSGnSujBCTMfQKQ/6AzpU66K4V9pRRIpZnDtkXTbYwucQxfaQrk8m AQeW4um0OLMqCd4PVkNMpmoi84OSnQl5Si473FvPd0lDql8J8+Q64Jx7SU8TrEHxCiE+w5g0lAms jPuigFP+d8lsOXLm2tZqzJvATYq94XSxutaOa9c4/d/y7ZK6dKvlg+pvUEsBAhQAFAAAAAgAh07i QH7m5SD3AAAA4QEAABMAAAAAAAAAAQAgAAAAzAQAAFtDb250ZW50X1R5cGVzXS54bWxQSwECFAAK AAAAAACHTuJAAAAAAAAAAAAAAAAABgAAAAAAAAAAABAAAACuAwAAX3JlbHMvUEsBAhQAFAAAAAgA h07iQIoUZjzRAAAAlAEAAAsAAAAAAAAAAQAgAAAA0gMAAF9yZWxzLy5yZWxzUEsBAhQACgAAAAAA h07iQAAAAAAAAAAAAAAAAAQAAAAAAAAAAAAQAAAAAAAAAGRycy9QSwECFAAUAAAACACHTuJAfbO1 HtcAAAAJAQAADwAAAAAAAAABACAAAAAiAAAAZHJzL2Rvd25yZXYueG1sUEsBAhQAFAAAAAgAh07i QDkzs3FcAgAAxgQAAA4AAAAAAAAAAQAgAAAAJgEAAGRycy9lMm9Eb2MueG1sUEsFBgAAAAAGAAYA WQEAAPQFAAAAAA== ">
                <v:fill on="f" focussize="0,0"/>
                <v:stroke weight="1pt" color="#000000 [3213]" joinstyle="round"/>
                <v:imagedata o:title=""/>
                <o:lock v:ext="edit" aspectratio="f"/>
                <v:textbox>
                  <w:txbxContent>
                    <w:p>
                      <w:pPr>
                        <w:jc w:val="center"/>
                        <w:rPr>
                          <w:rFonts w:hint="default" w:ascii="Times New Roman" w:hAnsi="Times New Roman" w:cs="Times New Roma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drawing>
          <wp:anchor distT="0" distB="0" distL="0" distR="0" simplePos="0" relativeHeight="251675648" behindDoc="1" locked="0" layoutInCell="1" allowOverlap="1">
            <wp:simplePos x="0" y="0"/>
            <wp:positionH relativeFrom="column">
              <wp:posOffset>104140</wp:posOffset>
            </wp:positionH>
            <wp:positionV relativeFrom="paragraph">
              <wp:posOffset>120015</wp:posOffset>
            </wp:positionV>
            <wp:extent cx="2931160" cy="580390"/>
            <wp:effectExtent l="0" t="0" r="2540" b="10160"/>
            <wp:wrapNone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59690</wp:posOffset>
                </wp:positionH>
                <wp:positionV relativeFrom="paragraph">
                  <wp:posOffset>-4000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4.7pt;margin-top:-3.15pt;height:771.7pt;width:0.55pt;z-index:251659264;mso-width-relative:page;mso-height-relative:page;" filled="f" stroked="t" coordsize="21600,21600" o:gfxdata="UEsDBAoAAAAAAIdO4kAAAAAAAAAAAAAAAAAEAAAAZHJzL1BLAwQUAAAACACHTuJAd9uIftsAAAAJ AQAADwAAAGRycy9kb3ducmV2LnhtbE2PQUvDQBCF74L/YRnBW7qJrbWN2fQgKCgIGq3Q2zY7JjHZ 2ZjdNO2/dzzp6TG8jzfvZZuj7cQBB984UpDMYhBIpTMNVQre3+6jFQgfNBndOUIFJ/Swyc/PMp0a N9ErHopQCQ4hn2oFdQh9KqUva7Taz1yPxN6nG6wOfA6VNIOeONx28iqOl9LqhvhDrXu8q7Fsi9Eq eNquXx6n5HnRnr53u/Zr+zEW7YNSlxdJfAsi4DH8wfBbn6tDzp32biTjRacgWi+YZF3OQbAfrVj3 zF3PbxKQeSb/L8h/AFBLAwQUAAAACACHTuJAW6ksROsBAADaAwAADgAAAGRycy9lMm9Eb2MueG1s rVPBbtswDL0P2D8Iui92MqRIjDjFkKDbodsCtPsARZZtYZIoiEqc/P0oOU279tJDfTAkk++R75Fe 3Z6sYUcVUIOr+XRScqachEa7ruZ/Hu++LDjDKFwjDDhV87NCfrv+/Gk1+ErNoAfTqMCIxGE1+Jr3 MfqqKFD2ygqcgFeOgi0EKyJdQ1c0QQzEbk0xK8ubYoDQ+ABSIdLX7RjkF8bwHkJoWy3VFuTBKhdH 1qCMiCQJe+2Rr3O3batk/N22qCIzNSelMb+pCJ336V2sV6LqgvC9lpcWxHtaeKXJCu2o6JVqK6Jg h6DfUFktAyC0cSLBFqOQ7AipmJavvHnohVdZC1mN/mo6fhyt/HXcBaabmn/lzAlLA/92iJArs0Wy Z/BYUdbG7UISKE/uwd+D/IvMwaYXrlM5+fHsCTtNiOI/SLqgpyL74Sc0lCOIP3t1aoNlrdH+RwIm cvKDnfJwztfhqFNkkj7eLBdzziQFlouynC/z7ApRJZaE9QHjdwWWpUPNMQahuz5uwDnaAghjBXG8 x5h6fAYksIM7bUxeBuPYQDXms3luCcHoJgVTGoZuvzGBHUVap/xkwRR5mZY62Arsx7yGTluI46oF OLhmrG/cxarkzujzHprzLjxZSCPPjV7WM+3Uy3tGP/+S639QSwMECgAAAAAAh07iQAAAAAAAAAAA AAAAAAYAAABfcmVscy9QSwMEFAAAAAgAh07iQIoUZjzRAAAAlAEAAAsAAABfcmVscy8ucmVsc6WQ wWrDMAyG74O9g9F9cZrDGKNOL6PQa+kewNiKYxpbRjLZ+vbzDoNl9LajfqHvE//+8JkWtSJLpGxg 1/WgMDvyMQcD75fj0wsoqTZ7u1BGAzcUOIyPD/szLra2I5ljEdUoWQzMtZZXrcXNmKx0VDC3zUSc bG0jB12su9qAeuj7Z82/GTBumOrkDfDJD6Aut9LMf9gpOiahqXaOkqZpiu4eVQe2ZY7uyDbhG7lG sxywGvAsGgdqWdd+BH1fv/un3tNHPuO61X6HjOuPV2+6HL8AUEsDBBQAAAAIAIdO4kB+5uUg9wAA AOEBAAATAAAAW0NvbnRlbnRfVHlwZXNdLnhtbJWRQU7DMBBF90jcwfIWJU67QAgl6YK0S0CoHGBk TxKLZGx5TGhvj5O2G0SRWNoz/78nu9wcxkFMGNg6quQqL6RA0s5Y6ir5vt9lD1JwBDIwOMJKHpHl pr69KfdHjyxSmriSfYz+USnWPY7AufNIadK6MEJMx9ApD/oDOlTrorhX2lFEilmcO2RdNtjC5xDF 9pCuTyYBB5bi6bQ4syoJ3g9WQ0ymaiLzg5KdCXlKLjvcW893SUOqXwnz5DrgnHtJTxOsQfEKIT7D mDSUCayM+6KAU/53yWw5cuba1mrMm8BNir3hdLG61o5r1zj93/Ltkrp0q+WD6m9QSwECFAAUAAAA CACHTuJAfublIPcAAADhAQAAEwAAAAAAAAABACAAAABfBAAAW0NvbnRlbnRfVHlwZXNdLnhtbFBL AQIUAAoAAAAAAIdO4kAAAAAAAAAAAAAAAAAGAAAAAAAAAAAAEAAAAEEDAABfcmVscy9QSwECFAAU AAAACACHTuJAihRmPNEAAACUAQAACwAAAAAAAAABACAAAABlAwAAX3JlbHMvLnJlbHNQSwECFAAK AAAAAACHTuJAAAAAAAAAAAAAAAAABAAAAAAAAAAAABAAAAAAAAAAZHJzL1BLAQIUABQAAAAIAIdO 4kB324h+2wAAAAkBAAAPAAAAAAAAAAEAIAAAACIAAABkcnMvZG93bnJldi54bWxQSwECFAAUAAAA CACHTuJAW6ksROsBAADaAwAADgAAAAAAAAABACAAAAAqAQAAZHJzL2Uyb0RvYy54bWxQSwUGAAAA AAYABgBZAQAAhwUAAAAA 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</w:p>
    <w:p>
      <w:pPr>
        <w:spacing w:line="240" w:lineRule="auto"/>
        <w:rPr>
          <w:rFonts w:hint="default" w:ascii="Times New Roman" w:hAnsi="Times New Roman" w:cs="Times New Roman"/>
        </w:rPr>
      </w:pPr>
    </w:p>
    <w:p>
      <w:pPr>
        <w:spacing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9050</wp:posOffset>
                </wp:positionH>
                <wp:positionV relativeFrom="paragraph">
                  <wp:posOffset>53975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1.5pt;margin-top:4.25pt;height:18.75pt;width:212.25pt;z-index:251667456;mso-width-relative:page;mso-height-relative:page;" filled="f" stroked="f" coordsize="21600,21600" o:gfxdata="UEsDBAoAAAAAAIdO4kAAAAAAAAAAAAAAAAAEAAAAZHJzL1BLAwQUAAAACACHTuJAl0CSyNUAAAAG AQAADwAAAGRycy9kb3ducmV2LnhtbE2PwU7DMBBE70j8g7VI3KidFEoV4vSAVAmEemgb7tt460TE dhS7Tfh7lhPcZjWrmTflZna9uNIYu+A1ZAsFgnwTTOethvq4fViDiAm9wT540vBNETbV7U2JhQmT 39P1kKzgEB8L1NCmNBRSxqYlh3ERBvLsncPoMPE5WmlGnDjc9TJXaiUddp4bWhzotaXm63BxGs7T Nl/Wu9p+YmffdvZjfs+Oe63v7zL1AiLRnP6e4Ref0aFiplO4eBNFr2HJS5KG9RMIdh/zZxYnFisF sirlf/zqB1BLAwQUAAAACACHTuJA7/c9oEkCAACYBAAADgAAAGRycy9lMm9Eb2MueG1srVRNbxox EL1X6n+wfC8LFPKBskQoiKpS1ERJq56N12Yt+au2YUl/fZ+9mwSlPeTQixl7Zt/MezPD1fXRaHIQ ISpnazoZjSkRlrtG2V1Nf3zffLqgJCZmG6adFTV9EpFeLz9+uOr8Qkxd63QjAgGIjYvO17RNyS+q KvJWGBZHzgsLp3TBsIRr2FVNYB3Qja6m4/FZ1bnQ+OC4iBGv695JB8TwHkAnpeJi7fjeCJt61CA0 S6AUW+UjXZZqpRQ83UkZRSK6pmCayokksLf5rJZXbLELzLeKDyWw95TwhpNhyiLpC9SaJUb2Qf0F ZRQPLjqZRtyZqidSFAGLyfiNNo8t86JwgdTRv4ge/x8s/3a4D0Q1NZ1RYplBwx8gGrM7Lci06NP5 uEDYo78PUCvfIsxM9iiDyb+gQY5F06cXTcUxEY7H6dnlfH4+p4TDN/18MZnOs+jV69c+xPRFOEOy UdOA9EVKdriNqQ99DsnJrNsorUvftCUdQOezMdrJGYZRYghgGg9C0e4oYXqHKecpFMiTbzPkmsWW HBhGIzqtmqEubVHeK81speP2OHDfuuYJigXXj1L0fKMAdctiumcBs4NSsF3pDofUDvW5waKkdeH3 v95zPFoKLyUdZhH1/NqzICjRXy2afTmZzfLwlstsfo6+kHDq2Z567N7cOHCaYI89L2aOT/rZlMGZ n1jCVc4KF7McuWsK5XrzJvUbgiXmYrUqQRhXz9KtffQ8Q/edWO2Tk6o0KcvUazOoh4EtbR6WK2/E 6b1Evf6hLP8AUEsDBAoAAAAAAIdO4kAAAAAAAAAAAAAAAAAGAAAAX3JlbHMvUEsDBBQAAAAIAIdO 4kCKFGY80QAAAJQBAAALAAAAX3JlbHMvLnJlbHOlkMFqwzAMhu+DvYPRfXGawxijTi+j0GvpHsDY imMaW0Yy2fr28w6DZfS2o36h7xP//vCZFrUiS6RsYNf1oDA78jEHA++X49MLKKk2e7tQRgM3FDiM jw/7My62tiOZYxHVKFkMzLWWV63FzZisdFQwt81EnGxtIwddrLvagHro+2fNvxkwbpjq5A3wyQ+g LrfSzH/YKTomoal2jpKmaYruHlUHtmWO7sg24Ru5RrMcsBrwLBoHalnXfgR9X7/7p97TRz7jutV+ h4zrj1dvuhy/AFBLAwQUAAAACACHTuJAfublIPcAAADhAQAAEwAAAFtDb250ZW50X1R5cGVzXS54 bWyVkUFOwzAQRfdI3MHyFiVOu0AIJemCtEtAqBxgZE8Si2RseUxob4+TthtEkVjaM/+/J7vcHMZB TBjYOqrkKi+kQNLOWOoq+b7fZQ9ScAQyMDjCSh6R5aa+vSn3R48sUpq4kn2M/lEp1j2OwLnzSGnS ujBCTMfQKQ/6AzpU66K4V9pRRIpZnDtkXTbYwucQxfaQrk8mAQeW4um0OLMqCd4PVkNMpmoi84OS nQl5Si473FvPd0lDql8J8+Q64Jx7SU8TrEHxCiE+w5g0lAmsjPuigFP+d8lsOXLm2tZqzJvATYq9 4XSxutaOa9c4/d/y7ZK6dKvlg+pvUEsBAhQAFAAAAAgAh07iQH7m5SD3AAAA4QEAABMAAAAAAAAA AQAgAAAAtwQAAFtDb250ZW50X1R5cGVzXS54bWxQSwECFAAKAAAAAACHTuJAAAAAAAAAAAAAAAAA BgAAAAAAAAAAABAAAACZAwAAX3JlbHMvUEsBAhQAFAAAAAgAh07iQIoUZjzRAAAAlAEAAAsAAAAA AAAAAQAgAAAAvQMAAF9yZWxzLy5yZWxzUEsBAhQACgAAAAAAh07iQAAAAAAAAAAAAAAAAAQAAAAA AAAAAAAQAAAAAAAAAGRycy9QSwECFAAUAAAACACHTuJAl0CSyNUAAAAGAQAADwAAAAAAAAABACAA AAAiAAAAZHJzL2Rvd25yZXYueG1sUEsBAhQAFAAAAAgAh07iQO/3PaBJAgAAmAQAAA4AAAAAAAAA AQAgAAAAJAEAAGRycy9lMm9Eb2MueG1sUEsFBgAAAAAGAAYAWQEAAN8FAAAAAA== 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</w:p>
    <w:p>
      <w:pPr>
        <w:spacing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871220</wp:posOffset>
                </wp:positionH>
                <wp:positionV relativeFrom="paragraph">
                  <wp:posOffset>154305</wp:posOffset>
                </wp:positionV>
                <wp:extent cx="2169160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916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8.6pt;margin-top:12.15pt;height:0pt;width:170.8pt;z-index:251666432;mso-width-relative:page;mso-height-relative:page;" filled="f" stroked="t" coordsize="21600,21600" o:gfxdata="UEsDBAoAAAAAAIdO4kAAAAAAAAAAAAAAAAAEAAAAZHJzL1BLAwQUAAAACACHTuJAt5M4JNYAAAAJ AQAADwAAAGRycy9kb3ducmV2LnhtbE2PvU7DQBCEeyTe4bRINFFyjh2RyPicAnBHQwKi3fg2toVv z/FdfuDpWUQB5cx+mp0p1hfXqxONofNsYD5LQBHX3nbcGHjdVtMVqBCRLfaeycAnBViX11cF5taf +YVOm9goCeGQo4E2xiHXOtQtOQwzPxDLbe9Hh1Hk2Gg74lnCXa/TJLnTDjuWDy0O9NBS/bE5OgOh eqND9TWpJ8l71nhKD4/PT2jM7c08uQcV6RL/YPipL9WhlE47f2QbVC86W6aCGkgXGSgBFsuVbNn9 Gros9P8F5TdQSwMEFAAAAAgAh07iQOVJNtXfAQAA1gMAAA4AAABkcnMvZTJvRG9jLnhtbK1TTY8a MQy9V+p/iHIvA0igBTHsAbS99ANp2x9gMpmZSPmSnWXg39fJANvdXvbQOSSOY7/4PXs2j2dnxUkj meBrOZtMpdBehcb4rpa/fz19eZCCEvgGbPC6lhdN8nH7+dNmiGs9D32wjUbBIJ7WQ6xln1JcVxWp XjugSYja82Ub0EHiI3ZVgzAwurPVfDpdVkPAJmJQmoi9+/FSXhHxI4ChbY3S+6BenPZpREVtITEl 6k0kuS3Vtq1W6Wfbkk7C1pKZprLyI2wf81ptN7DuEGJv1LUE+EgJ7zg5MJ4fvUPtIYF4QfMPlDMK A4U2TVRw1UikKMIsZtN32jz3EHXhwlJTvItO/w9W/TgdUJimltx2D44b/pwQTNcnsQves4ABxUPW aYi05vCdP+D1RPGAmfS5RZd3piPORdvLXVt9TkKxcz5brmZLll3d7qrXxIiUvurgRDZqaY3PtGEN p2+U+DEOvYVktw9PxtrSOuvFUMvVYr5gZOBxbHkM2HSRKZHvpADb8ZyrhAWRgjVNzs44hN1xZ1Gc IE9H+cagHho9elcLdo9TQpC+h2Z0z6Y3P5d2hSllvsHPNe+B+jGnXGUoTrGetyzoKGG2jqG5FGWL n9tdAq+jmefp73PJfv0dt38A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t5M4JNYAAAAJAQAADwAA AAAAAAABACAAAAAiAAAAZHJzL2Rvd25yZXYueG1sUEsBAhQAFAAAAAgAh07iQOVJNtXfAQAA1gMA AA4AAAAAAAAAAQAgAAAAJQ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</w:t>
      </w:r>
      <w:r>
        <w:rPr>
          <w:rFonts w:hint="default" w:ascii="Times New Roman" w:hAnsi="Times New Roman" w:cs="Times New Roman"/>
          <w:lang w:val="en-PH"/>
        </w:rPr>
        <w:t xml:space="preserve">        </w:t>
      </w:r>
      <w:r>
        <w:rPr>
          <w:rFonts w:hint="default" w:ascii="Times New Roman" w:hAnsi="Times New Roman" w:cs="Times New Roman"/>
        </w:rPr>
        <w:t>Name:</w:t>
      </w:r>
      <w:r>
        <w:rPr>
          <w:rFonts w:ascii="Times New Roman" w:hAnsi="Times New Roman" w:cs="Times New Roman" w:eastAsia="Times New Roman"/>
          <w:sz w:val="24"/>
        </w:rPr>
        <w:t xml:space="preserve">       NEIL MUTIA</w:t>
      </w:r>
    </w:p>
    <w:p>
      <w:pPr>
        <w:spacing w:after="0" w:line="240" w:lineRule="auto"/>
        <w:rPr>
          <w:rFonts w:hint="default" w:ascii="Times New Roman" w:hAnsi="Times New Roman" w:cs="Times New Roman"/>
          <w:lang w:val="en-PH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438275</wp:posOffset>
                </wp:positionH>
                <wp:positionV relativeFrom="paragraph">
                  <wp:posOffset>158750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13.25pt;margin-top:12.5pt;height:0pt;width:149.25pt;z-index:251665408;mso-width-relative:page;mso-height-relative:page;" filled="f" stroked="t" coordsize="21600,21600" o:gfxdata="UEsDBAoAAAAAAIdO4kAAAAAAAAAAAAAAAAAEAAAAZHJzL1BLAwQUAAAACACHTuJAESpTd9QAAAAJ AQAADwAAAGRycy9kb3ducmV2LnhtbE2PT0/DMAzF70h8h8hIXCaWrKgTKk13AHrjwhji6jWmrWic rsn+wKfHwAFuz/bT8++Vq5Mf1IGm2Ae2sJgbUMRNcD23FjbP9dUNqJiQHQ6BycIHRVhV52clFi4c +YkO69QqCeFYoIUupbHQOjYdeYzzMBLL7S1MHpOMU6vdhEcJ94POjFlqjz3Lhw5HuuuoeV/vvYVY v9Cu/pw1M/N63QbKdvePD2jt5cXC3IJKdEp/ZvjGF3SohGkb9uyiGixk2TIXq4hcOokh/xHb34Wu Sv2/QfUFUEsDBBQAAAAIAIdO4kCjv+V03gEAANYDAAAOAAAAZHJzL2Uyb0RvYy54bWytU8lu2zAQ vRfoPxC817KNuo0FyznYSC9dDKT9gDFFSQS4YYax7L/vkLKTNr3kUB3I4SyP8x5Hm/uzs+KkkUzw jVzM5lJor0JrfN/IXz8fPtxJQQl8CzZ43ciLJnm/ff9uM8ZaL8MQbKtRMIineoyNHFKKdVWRGrQD moWoPQe7gA4SH7GvWoSR0Z2tlvP5p2oM2EYMShOxdz8F5RUR3wIYus4ovQ/qyWmfJlTUFhJTosFE ktvSbddplX50HekkbCOZaSorX8L2Ma/VdgN1jxAHo64twFtaeMXJgfF86TPUHhKIJzT/QDmjMFDo 0kwFV01EiiLMYjF/pc3jAFEXLiw1xWfR6f/Bqu+nAwrTNnIthQfHD/6YEEw/JLEL3rOAAcU66zRG qjl95w94PVE8YCZ97tDlnemIc9H28qytPieh2Lm4W68+fl5JoW6x6qUwIqUvOjiRjUZa4zNtqOH0 lRJfxqm3lOz24cFYW57OejFy76tlRgYex47HgE0XmRL5XgqwPc+5SlgQKVjT5uqMQ9gfdxbFCfJ0 lG9KGqDVk3e9Yvc0JQTpW2gn92J+83NrV5jS5l/4uec90DDVlFCG4hLrecuCThJm6xjaS1G2+Pm5 S+J1NPM8/Xku1S+/4/Y3UEsDBAoAAAAAAIdO4kAAAAAAAAAAAAAAAAAGAAAAX3JlbHMvUEsDBBQA AAAIAIdO4kCKFGY80QAAAJQBAAALAAAAX3JlbHMvLnJlbHOlkMFqwzAMhu+DvYPRfXGawxijTi+j 0GvpHsDYimMaW0Yy2fr28w6DZfS2o36h7xP//vCZFrUiS6RsYNf1oDA78jEHA++X49MLKKk2e7tQ RgM3FDiMjw/7My62tiOZYxHVKFkMzLWWV63FzZisdFQwt81EnGxtIwddrLvagHro+2fNvxkwbpjq 5A3wyQ+gLrfSzH/YKTomoal2jpKmaYruHlUHtmWO7sg24Ru5RrMcsBrwLBoHalnXfgR9X7/7p97T Rz7jutV+h4zrj1dvuhy/AFBLAwQUAAAACACHTuJAfublIPcAAADhAQAAEwAAAFtDb250ZW50X1R5 cGVzXS54bWyVkUFOwzAQRfdI3MHyFiVOu0AIJemCtEtAqBxgZE8Si2RseUxob4+TthtEkVjaM/+/ J7vcHMZBTBjYOqrkKi+kQNLOWOoq+b7fZQ9ScAQyMDjCSh6R5aa+vSn3R48sUpq4kn2M/lEp1j2O wLnzSGnSujBCTMfQKQ/6AzpU66K4V9pRRIpZnDtkXTbYwucQxfaQrk8mAQeW4um0OLMqCd4PVkNM pmoi84OSnQl5Si473FvPd0lDql8J8+Q64Jx7SU8TrEHxCiE+w5g0lAmsjPuigFP+d8lsOXLm2tZq zJvATYq94XSxutaOa9c4/d/y7ZK6dKvlg+pvUEsBAhQAFAAAAAgAh07iQH7m5SD3AAAA4QEAABMA AAAAAAAAAQAgAAAASwQAAFtDb250ZW50X1R5cGVzXS54bWxQSwECFAAKAAAAAACHTuJAAAAAAAAA AAAAAAAABgAAAAAAAAAAABAAAAAtAwAAX3JlbHMvUEsBAhQAFAAAAAgAh07iQIoUZjzRAAAAlAEA AAsAAAAAAAAAAQAgAAAAUQMAAF9yZWxzLy5yZWxzUEsBAhQACgAAAAAAh07iQAAAAAAAAAAAAAAA AAQAAAAAAAAAAAAQAAAAAAAAAGRycy9QSwECFAAUAAAACACHTuJAESpTd9QAAAAJAQAADwAAAAAA AAABACAAAAAiAAAAZHJzL2Rvd25yZXYueG1sUEsBAhQAFAAAAAgAh07iQKO/5XTeAQAA1gMAAA4A AAAAAAAAAQAgAAAAIwEAAGRycy9lMm9Eb2MueG1sUEsFBgAAAAAGAAYAWQEAAHM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 xml:space="preserve">      </w:t>
      </w:r>
      <w:r>
        <w:rPr>
          <w:rFonts w:hint="default" w:ascii="Times New Roman" w:hAnsi="Times New Roman" w:cs="Times New Roman"/>
        </w:rPr>
        <w:t>For the month of</w:t>
      </w:r>
      <w:r>
        <w:rPr>
          <w:rFonts w:hint="default" w:ascii="Times New Roman" w:hAnsi="Times New Roman" w:cs="Times New Roman"/>
          <w:lang w:val="en-PH"/>
        </w:rPr>
        <w:t xml:space="preserve">    </w:t>
      </w:r>
      <w:r>
        <w:rPr>
          <w:rFonts w:ascii="Times New Roman" w:hAnsi="Times New Roman" w:cs="Times New Roman" w:eastAsia="Times New Roman"/>
          <w:sz w:val="24"/>
        </w:rPr>
        <w:t xml:space="preserve"> OCTOBER , 2023</w:t>
      </w:r>
    </w:p>
    <w:p>
      <w:pPr>
        <w:spacing w:after="0" w:line="240" w:lineRule="auto"/>
        <w:rPr>
          <w:rFonts w:hint="default" w:ascii="Times New Roman" w:hAnsi="Times New Roman" w:cs="Times New Roman"/>
          <w:b/>
        </w:rPr>
      </w:pPr>
      <w:r>
        <w:rPr>
          <w:rFonts w:hint="default"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hint="default"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 AQAADwAAAGRycy9kb3ducmV2LnhtbE2PzU7DMBCE70h9B2srcamo3TRUUYjTQ0tuXCigXrfxkkTE 6zR2f+DpMeIAx50dzXxTrK+2F2cafedYw2KuQBDXznTcaHh9qe4yED4gG+wdk4ZP8rAuJzcF5sZd +JnOu9CIGMI+Rw1tCEMupa9bsujnbiCOv3c3WgzxHBtpRrzEcNvLRKmVtNhxbGhxoE1L9cfuZDX4 6o2O1desnqn9snGUHLdPj6j17XShHkAEuoY/M/zgR3QoI9PBndh40WtYpllEDxqS9B5ENKRploA4 /AqyLOT/BeU3UEsDBBQAAAAIAIdO4kAbcRbY3gEAANcDAAAOAAAAZHJzL2Uyb0RvYy54bWytU8lu 2zAQvRfoPxC817JdOGgEyznYSC9dDKT9gDFFSQS4YYax7L/vkLKdJr3kUB3I4SyP8x5H64eTs+Ko kUzwjVzM5lJor0JrfN/I378eP32RghL4FmzwupFnTfJh8/HDeoy1XoYh2FajYBBP9RgbOaQU66oi NWgHNAtRew52AR0kPmJftQgjoztbLefzu2oM2EYMShOxdzcF5QUR3wMYus4ovQvq2WmfJlTUFhJT osFEkpvSbddplX52HekkbCOZaSorX8L2Ia/VZg11jxAHoy4twHtaeMPJgfF86Q1qBwnEM5p/oJxR GCh0aaaCqyYiRRFmsZi/0eZpgKgLF5aa4k10+n+w6sdxj8K0PAksiQfHL/6UEEw/JLEN3rOCAQUH WakxUs0FW7/Hy4niHjPtU4cu70xInIq655u6+pSEYufd58Xini9R11D1UheR0lcdnMhGI63xmTfU cPxGie/i1GtKdvvwaKwtb2e9GBt5v1quGBl4HjueAzZdZE7keynA9jzoKmFBpGBNm6szDmF/2FoU R8jjUb4paYBWT977FbunMSFI30M7uRfzq59bu8CUNl/h5553QMNUU0IZikus5y3rOSmYrUNoz0XY 4uf3LomX2cwD9fe5VL/8j5s/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GgfPotcAAAAJAQAADwAA AAAAAAABACAAAAAiAAAAZHJzL2Rvd25yZXYueG1sUEsBAhQAFAAAAAgAh07iQBtxFtjeAQAA1wMA AA4AAAAAAAAAAQAgAAAAJg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 AQAADwAAAGRycy9kb3ducmV2LnhtbE2Py07DMBBF90j8gzVIbCpqO0U8QpwugOzYUEBsp8mQRMTj NHYf8PUM6gJ28zi6c6ZYHvygdjTFPrADOzegiOvQ9Nw6eH2pLm5AxYTc4BCYHHxRhGV5elJg3oQ9 P9NulVolIRxzdNClNOZax7ojj3EeRmLZfYTJY5J2anUz4V7C/aAzY660x57lQocj3XdUf6623kGs 3mhTfc/qmXlftIGyzcPTIzp3fmbNHahEh/QHw6++qEMpTuuw5SaqwUFm7bWgUlzeghJgYa0FtT4O dFno/x+UP1BLAwQUAAAACACHTuJAt+F1nt4BAADVAwAADgAAAGRycy9lMm9Eb2MueG1srVPJbtsw EL0X6D8QvNeyXThoBMs52EgvXQyk/YAxRUkEuGGGsey/75CynSa95FAdyOEsj/MeR+uHk7PiqJFM 8I1czOZSaK9Ca3zfyN+/Hj99kYIS+BZs8LqRZ03yYfPxw3qMtV6GIdhWo2AQT/UYGzmkFOuqIjVo BzQLUXsOdgEdJD5iX7UII6M7Wy3n87tqDNhGDEoTsXc3BeUFEd8DGLrOKL0L6tlpnyZU1BYSU6LB RJKb0m3XaZV+dh3pJGwjmWkqK1/C9iGv1WYNdY8QB6MuLcB7WnjDyYHxfOkNagcJxDOaf6CcURgo dGmmgqsmIkURZrGYv9HmaYCoCxeWmuJNdPp/sOrHcY/CtI1cSuHB8YM/JQTTD0lsg/csYECxzDqN kWpO3/o9Xk4U95hJnzp0eWc64lS0Pd+01ackFDvvPi8W96y6uoaql7qIlL7q4EQ2GmmNz6yhhuM3 SnwXp15TstuHR2NteTnrxdjI+9VyxcjA09jxFLDpIjMi30sBtucxVwkLIgVr2lydcQj7w9aiOEIe jvJNSQO0evLer9g9DQlB+h7ayb2YX/3c2gWmtPkKP/e8AxqmmhLKUFxiPW9Zz0nBbB1Cey7CFj+/ dkm8TGYep7/Ppfrlb9z8AV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FA5TOXVAAAACQEAAA8AAAAA AAAAAQAgAAAAIgAAAGRycy9kb3ducmV2LnhtbFBLAQIUABQAAAAIAIdO4kC34XWe3gEAANUDAAAO AAAAAAAAAAEAIAAAACQ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hint="default" w:ascii="Times New Roman" w:hAnsi="Times New Roman" w:cs="Times New Roman"/>
          <w:b/>
        </w:rPr>
        <w:t xml:space="preserve">  </w:t>
      </w:r>
      <w:r>
        <w:rPr>
          <w:rFonts w:hint="default"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60" w:tblpY="232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b/>
                <w:bCs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</w:rPr>
            </w:pPr>
            <w:r>
              <w:rPr>
                <w:rFonts w:hint="default"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  <w:vAlign w:val="center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7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5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0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3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5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0:00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08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12:50</w:t>
            </w: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ATUR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gridSpan w:val="1"/>
            <w:vAlign w:val="center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tcPr>
            <w:gridSpan w:val="5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  <w:r>
              <w:t>SUNDA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6" w:hRule="exac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18"/>
              </w:rPr>
            </w:pPr>
            <w:r>
              <w:rPr>
                <w:rFonts w:hint="default"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 xml:space="preserve">TOTAL </w:t>
      </w:r>
    </w:p>
    <w:p>
      <w:pPr>
        <w:spacing w:after="0" w:line="240" w:lineRule="auto"/>
        <w:ind w:left="2880" w:leftChars="0" w:firstLine="720" w:firstLineChars="0"/>
        <w:rPr>
          <w:rFonts w:hint="default"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30810</wp:posOffset>
                </wp:positionH>
                <wp:positionV relativeFrom="paragraph">
                  <wp:posOffset>27940</wp:posOffset>
                </wp:positionV>
                <wp:extent cx="3486150" cy="767080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6150" cy="7670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spacing w:line="240" w:lineRule="auto"/>
                              <w:ind w:firstLine="720" w:firstLineChars="0"/>
                              <w:jc w:val="both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THIS IS TO CERTIFY ON MY HONOR that the</w:t>
                            </w:r>
                            <w:r>
                              <w:rPr>
                                <w:rFonts w:hint="default" w:ascii="Times New Roman" w:hAnsi="Times New Roman" w:cs="Times New Roman"/>
                                <w:sz w:val="20"/>
                                <w:szCs w:val="20"/>
                                <w:lang w:val="en-PH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sz w:val="20"/>
                                <w:szCs w:val="20"/>
                              </w:rPr>
                              <w:t>above is true and correct report of the honor at work performed, record of which was made daily at the time of arrival and departure from offic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10.3pt;margin-top:2.2pt;height:60.4pt;width:274.5pt;z-index:251678720;mso-width-relative:page;mso-height-relative:page;" filled="f" stroked="f" coordsize="21600,21600" o:gfxdata="UEsDBAoAAAAAAIdO4kAAAAAAAAAAAAAAAAAEAAAAZHJzL1BLAwQUAAAACACHTuJA6HrZj9gAAAAI AQAADwAAAGRycy9kb3ducmV2LnhtbE2Py07DMBBF90j8gzVI7Khdq4lKiFOhSBUSoouWbtg58TSJ 8CPE7gO+vsMKllf36M6ZcnVxlp1wikPwCuYzAQx9G8zgOwX79/XDElhM2httg0cF3xhhVd3elLow 4ey3eNqljtGIj4VW0Kc0FpzHtken4yyM6Kk7hMnpRHHquJn0mcad5VKInDs9eLrQ6xHrHtvP3dEp eK3XG71tpFv+2Prl7fA8fu0/MqXu7+biCVjCS/qD4Vef1KEipyYcvYnMKpAiJ1LBYgGM6ix/pNwQ JzMJvCr5/weqK1BLAwQUAAAACACHTuJAjpjwaSwCAABnBAAADgAAAGRycy9lMm9Eb2MueG1srVTB ThsxEL1X6j9YvpdNQgghYoNSEFUlVJBC1bPj9bIr2R7XdthNv77P3iRQ2gOHXjbjmfGbeW/Gubzq jWbPyoeWbMnHJyPOlJVUtfap5N8fbz/NOQtR2EposqrkOxX41fLjh8vOLdSEGtKV8gwgNiw6V/Im RrcoiiAbZUQ4IacsgjV5IyKO/qmovOiAbnQxGY1mRUe+cp6kCgHemyHI94j+PYBU161UNyS3Rtk4 oHqlRQSl0LQu8GXutq6VjPd1HVRkuuRgGvMXRWBv0rdYXorFkxeuaeW+BfGeFt5wMqK1KHqEuhFR sK1v/4IyrfQUqI4nkkwxEMmKgMV49EabdSOcylwgdXBH0cP/g5Xfnh88a6uST844s8Jg4o+qj+wz 9Qwu6NO5sEDa2iEx9vBjaw7+AGei3dfepF8QYohD3d1R3YQm4TydzmfjM4QkYuez89E8y1+83HY+ xC+KDEtGyT2ml0UVz3chohOkHlJSMUu3rdZ5gtqyruSzU8D/EcENbXExcRh6TVbsN/2e2IaqHXh5 GjYjOHnbovidCPFBeKwC+sVjiff41JpQhPYWZw35X//yp3xMCFHOOqxWycPPrfCKM/3VYnYX4+kU sDEfpmfnExz868jmdcRuzTVhe8d4lk5mM+VHfTBrT+YH3tQqVUVIWInaJY8H8zoOC483KdVqlZOw fU7EO7t2MkEPoq22keo2K51kGrTZq4f9ywPYv5W04K/POevl/2H5G1BLAwQKAAAAAACHTuJAAAAA AAAAAAAAAAAABgAAAF9yZWxzL1BLAwQUAAAACACHTuJAihRmPNEAAACUAQAACwAAAF9yZWxzLy5y ZWxzpZDBasMwDIbvg72D0X1xmsMYo04vo9Br6R7A2IpjGltGMtn69vMOg2X0tqN+oe8T//7wmRa1 IkukbGDX9aAwO/IxBwPvl+PTCyipNnu7UEYDNxQ4jI8P+zMutrYjmWMR1ShZDMy1lletxc2YrHRU MLfNRJxsbSMHXay72oB66Ptnzb8ZMG6Y6uQN8MkPoC630sx/2Ck6JqGpdo6SpmmK7h5VB7Zlju7I NuEbuUazHLAa8CwaB2pZ134EfV+/+6fe00c+47rVfoeM649Xb7ocvwBQSwMEFAAAAAgAh07iQH7m 5SD3AAAA4QEAABMAAABbQ29udGVudF9UeXBlc10ueG1slZFBTsMwEEX3SNzB8hYlTrtACCXpgrRL QKgcYGRPEotkbHlMaG+Pk7YbRJFY2jP/vye73BzGQUwY2Dqq5CovpEDSzljqKvm+32UPUnAEMjA4 wkoekeWmvr0p90ePLFKauJJ9jP5RKdY9jsC580hp0rowQkzH0CkP+gM6VOuiuFfaUUSKWZw7ZF02 2MLnEMX2kK5PJgEHluLptDizKgneD1ZDTKZqIvODkp0JeUouO9xbz3dJQ6pfCfPkOuCce0lPE6xB 8QohPsOYNJQJrIz7ooBT/nfJbDly5trWasybwE2KveF0sbrWjmvXOP3f8u2SunSr5YPqb1BLAQIU ABQAAAAIAIdO4kB+5uUg9wAAAOEBAAATAAAAAAAAAAEAIAAAAJ0EAABbQ29udGVudF9UeXBlc10u eG1sUEsBAhQACgAAAAAAh07iQAAAAAAAAAAAAAAAAAYAAAAAAAAAAAAQAAAAfwMAAF9yZWxzL1BL AQIUABQAAAAIAIdO4kCKFGY80QAAAJQBAAALAAAAAAAAAAEAIAAAAKMDAABfcmVscy8ucmVsc1BL AQIUAAoAAAAAAIdO4kAAAAAAAAAAAAAAAAAEAAAAAAAAAAAAEAAAAAAAAABkcnMvUEsBAhQAFAAA AAgAh07iQOh62Y/YAAAACAEAAA8AAAAAAAAAAQAgAAAAIgAAAGRycy9kb3ducmV2LnhtbFBLAQIU ABQAAAAIAIdO4kCOmPBpLAIAAGcEAAAOAAAAAAAAAAEAIAAAACcBAABkcnMvZTJvRG9jLnhtbFBL BQYAAAAABgAGAFkBAADFBQAAAAA= ">
                <v:fill on="f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spacing w:line="240" w:lineRule="auto"/>
                        <w:ind w:firstLine="720" w:firstLineChars="0"/>
                        <w:jc w:val="both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THIS IS TO CERTIFY ON MY HONOR that the</w:t>
                      </w:r>
                      <w:r>
                        <w:rPr>
                          <w:rFonts w:hint="default" w:ascii="Times New Roman" w:hAnsi="Times New Roman" w:cs="Times New Roman"/>
                          <w:sz w:val="20"/>
                          <w:szCs w:val="20"/>
                          <w:lang w:val="en-PH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sz w:val="20"/>
                          <w:szCs w:val="20"/>
                        </w:rPr>
                        <w:t>above is true and correct report of the honor at work performed, record of which was made daily at the time of arrival and departure from office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default" w:ascii="Times New Roman" w:hAnsi="Times New Roman" w:cs="Times New Roman"/>
          <w:sz w:val="2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766060</wp:posOffset>
                </wp:positionH>
                <wp:positionV relativeFrom="paragraph">
                  <wp:posOffset>3175</wp:posOffset>
                </wp:positionV>
                <wp:extent cx="688340" cy="0"/>
                <wp:effectExtent l="0" t="4445" r="0" b="508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834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rgbClr val="FFFFFF"/>
                        </a:fillRef>
                        <a:effectRef idx="0">
                          <a:srgbClr val="FFFFFF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217.8pt;margin-top:0.25pt;height:0pt;width:54.2pt;z-index:251677696;mso-width-relative:page;mso-height-relative:page;" filled="f" stroked="t" coordsize="21600,21600" o:gfxdata="UEsDBAoAAAAAAIdO4kAAAAAAAAAAAAAAAAAEAAAAZHJzL1BLAwQUAAAACACHTuJAo5lvbtQAAAAF AQAADwAAAGRycy9kb3ducmV2LnhtbE2PvU7DQBCEeyTe4bRINBE5J7GjyPicAnBHQwKi3fg2toVv z/FdfuDp2VRQjmY0802xvrhenWgMnWcDs2kCirj2tuPGwPu2eliBChHZYu+ZDHxTgHV5e1Ngbv2Z 3+i0iY2SEg45GmhjHHKtQ92SwzD1A7F4ez86jCLHRtsRz1Luej1PkqV22LEstDjQU0v11+boDITq gw7Vz6SeJJ+LxtP88Pz6gsbc382SR1CRLvEvDFd8QYdSmHb+yDao3kC6yJYSNZCBEjtLU7m2u0pd Fvo/ffkLUEsDBBQAAAAIAIdO4kBI7V2QyAEAAJ4DAAAOAAAAZHJzL2Uyb0RvYy54bWytU8tu2zAQ vBfoPxC813KcJnAFyznYSC9FayDtB6wpSiLAF3YZy/77LinFadNLDtWBWu5jljNcbh7OzoqTRjLB N/JmsZRCexVa4/tG/vr5+GktBSXwLdjgdSMvmuTD9uOHzRhrvQpDsK1GwSCe6jE2ckgp1lVFatAO aBGi9hzsAjpIvMW+ahFGRne2Wi2X99UYsI0YlCZi734KyhkR3wMYus4ovQ/q2WmfJlTUFhJTosFE ktty2q7TKv3oOtJJ2EYy01RWbsL2Ma/VdgN1jxAHo+YjwHuO8IaTA+O56RVqDwnEM5p/oJxRGCh0 aaGCqyYiRRFmcbN8o83TAFEXLiw1xavo9P9g1ffTAYVpG7m6lcKD4xt/SgimH5LYBe9ZwYCCg6zU GKnmgp0/4LyjeMBM+9yhy38mJM5F3ctVXX1OQrHzfr2+/cy6q5dQ9VoXkdJXHZzIRiOt8Zk31HD6 Rol7cepLSnb78GisLXdnvRgb+eVudcfIwPPY8Ryw6SJzIt9LAbbnQVcJCyIFa9pcnXEI++POojhB Ho/yZZ7c7a+03HoPNEx5JTSnWc/ZWZZJiGwdQ3sp+hQ/X1vBm0csz8Wf+1L9+qy2vwFQSwMECgAA AAAAh07iQAAAAAAAAAAAAAAAAAYAAABfcmVscy9QSwMEFAAAAAgAh07iQIoUZjzRAAAAlAEAAAsA AABfcmVscy8ucmVsc6WQwWrDMAyG74O9g9F9cZrDGKNOL6PQa+kewNiKYxpbRjLZ+vbzDoNl9Laj fqHvE//+8JkWtSJLpGxg1/WgMDvyMQcD75fj0wsoqTZ7u1BGAzcUOIyPD/szLra2I5ljEdUoWQzM tZZXrcXNmKx0VDC3zUScbG0jB12su9qAeuj7Z82/GTBumOrkDfDJD6Aut9LMf9gpOiahqXaOkqZp iu4eVQe2ZY7uyDbhG7lGsxywGvAsGgdqWdd+BH1fv/un3tNHPuO61X6HjOuPV2+6HL8AUEsDBBQA AAAIAIdO4kB+5uUg9wAAAOEBAAATAAAAW0NvbnRlbnRfVHlwZXNdLnhtbJWRQU7DMBBF90jcwfIW JU67QAgl6YK0S0CoHGBkTxKLZGx5TGhvj5O2G0SRWNoz/78nu9wcxkFMGNg6quQqL6RA0s5Y6ir5 vt9lD1JwBDIwOMJKHpHlpr69KfdHjyxSmriSfYz+USnWPY7AufNIadK6MEJMx9ApD/oDOlTrorhX 2lFEilmcO2RdNtjC5xDF9pCuTyYBB5bi6bQ4syoJ3g9WQ0ymaiLzg5KdCXlKLjvcW893SUOqXwnz 5DrgnHtJTxOsQfEKIT7DmDSUCayM+6KAU/53yWw5cuba1mrMm8BNir3hdLG61o5r1zj93/Ltkrp0 q+WD6m9QSwECFAAUAAAACACHTuJAfublIPcAAADhAQAAEwAAAAAAAAABACAAAAA1BAAAW0NvbnRl bnRfVHlwZXNdLnhtbFBLAQIUAAoAAAAAAIdO4kAAAAAAAAAAAAAAAAAGAAAAAAAAAAAAEAAAABcD AABfcmVscy9QSwECFAAUAAAACACHTuJAihRmPNEAAACUAQAACwAAAAAAAAABACAAAAA7AwAAX3Jl bHMvLnJlbHNQSwECFAAKAAAAAACHTuJAAAAAAAAAAAAAAAAABAAAAAAAAAAAABAAAAAAAAAAZHJz L1BLAQIUABQAAAAIAIdO4kCjmW9u1AAAAAUBAAAPAAAAAAAAAAEAIAAAACIAAABkcnMvZG93bnJl di54bWxQSwECFAAUAAAACACHTuJASO1dkMgBAACeAwAADgAAAAAAAAABACAAAAAjAQAAZHJzL2Uy b0RvYy54bWxQSwUGAAAAAAYABgBZAQAAXQUAAAAA ">
                <v:fill on="f" focussize="0,0"/>
                <v:stroke color="#000000 [3213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rPr>
          <w:rFonts w:hint="default" w:ascii="Times New Roman" w:hAnsi="Times New Roman" w:cs="Times New Roman"/>
          <w:sz w:val="18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hint="default"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116840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9.2pt;height:0pt;width:108pt;z-index:251668480;mso-width-relative:page;mso-height-relative:page;" filled="f" stroked="t" coordsize="21600,21600" o:gfxdata="UEsDBAoAAAAAAIdO4kAAAAAAAAAAAAAAAAAEAAAAZHJzL1BLAwQUAAAACACHTuJArOmTIdMAAAAI AQAADwAAAGRycy9kb3ducmV2LnhtbE1Py07DMBC8I/EP1iJxqaidFFAJcXoAcuNCAXHdxksSEa/T 2H3A17OIA5xW89DsTLk6+kHtaYp9YAvZ3IAiboLrubXw8lxfLEHFhOxwCEwWPinCqjo9KbFw4cBP tF+nVkkIxwItdCmNhdax6chjnIeRWLT3MHlMAqdWuwkPEu4HnRtzrT32LB86HOmuo+ZjvfMWYv1K 2/pr1szM26INlG/vHx/Q2vOzzNyCSnRMf2b4qS/VoZJOm7BjF9Ug+OpGnHKXl6BEzxeZEJtfQlel /j+g+gZQSwMEFAAAAAgAh07iQFnRANjgAQAA2AMAAA4AAABkcnMvZTJvRG9jLnhtbK1TyW7bMBC9 F+g/ELzXkl3YbQTLOdhIL10MpP2AMUVJBLhhhvHy9x1SdtKmlxyqAzmc5XHe42h9f3ZWHDWSCb6V 81kthfYqdMYPrfz18+HDZykoge/ABq9bedEk7zfv361PsdGLMAbbaRQM4qk5xVaOKcWmqkiN2gHN QtSeg31AB4mPOFQdwonRna0Wdb2qTgG7iEFpIvbupqC8IuJbAEPfG6V3QT057dOEitpCYko0mkhy U7rte63Sj74nnYRtJTNNZeVL2D7ktdqsoRkQ4mjUtQV4SwuvODkwni99htpBAvGE5h8oZxQGCn2a qeCqiUhRhFnM61faPI4QdeHCUlN8Fp3+H6z6ftyjMB1PwkoKD45f/DEhmGFMYhu8ZwUDCg6yUqdI DRds/R6vJ4p7zLTPPbq8MyFxLupentXV5yQUO+cfP81XNQuvbrHqpTAipS86OJGNVlrjM3Fo4PiV El/GqbeU7PbhwVhbHs96cWrl3XKxZGTggex5ENh0kUmRH6QAO/Ckq4QFkYI1Xa7OOITDYWtRHCHP R/mmpBE6PXnvluye5oQgfQvd5J7XNz+3doUpbf6Fn3veAY1TTQllKC6xnrcs6CRhtg6huxRli58f vCRehzNP1J/nUv3yQ25+A1BLAwQKAAAAAACHTuJAAAAAAAAAAAAAAAAABgAAAF9yZWxzL1BLAwQU AAAACACHTuJAihRmPNEAAACUAQAACwAAAF9yZWxzLy5yZWxzpZDBasMwDIbvg72D0X1xmsMYo04v o9Br6R7A2IpjGltGMtn69vMOg2X0tqN+oe8T//7wmRa1IkukbGDX9aAwO/IxBwPvl+PTCyipNnu7 UEYDNxQ4jI8P+zMutrYjmWMR1ShZDMy1lletxc2YrHRUMLfNRJxsbSMHXay72oB66Ptnzb8ZMG6Y 6uQN8MkPoC630sx/2Ck6JqGpdo6SpmmK7h5VB7Zlju7INuEbuUazHLAa8CwaB2pZ134EfV+/+6fe 00c+47rVfoeM649Xb7ocvwBQSwMEFAAAAAgAh07iQH7m5SD3AAAA4QEAABMAAABbQ29udGVudF9U eXBlc10ueG1slZFBTsMwEEX3SNzB8hYlTrtACCXpgrRLQKgcYGRPEotkbHlMaG+Pk7YbRJFY2jP/ vye73BzGQUwY2Dqq5CovpEDSzljqKvm+32UPUnAEMjA4wkoekeWmvr0p90ePLFKauJJ9jP5RKdY9 jsC580hp0rowQkzH0CkP+gM6VOuiuFfaUUSKWZw7ZF022MLnEMX2kK5PJgEHluLptDizKgneD1ZD TKZqIvODkp0JeUouO9xbz3dJQ6pfCfPkOuCce0lPE6xB8QohPsOYNJQJrIz7ooBT/nfJbDly5trW asybwE2KveF0sbrWjmvXOP3f8u2SunSr5YPqb1BLAQIUABQAAAAIAIdO4kB+5uUg9wAAAOEBAAAT AAAAAAAAAAEAIAAAAEwEAABbQ29udGVudF9UeXBlc10ueG1sUEsBAhQACgAAAAAAh07iQAAAAAAA AAAAAAAAAAYAAAAAAAAAAAAQAAAALgMAAF9yZWxzL1BLAQIUABQAAAAIAIdO4kCKFGY80QAAAJQB AAALAAAAAAAAAAEAIAAAAFIDAABfcmVscy8ucmVsc1BLAQIUAAoAAAAAAIdO4kAAAAAAAAAAAAAA AAAEAAAAAAAAAAAAEAAAAAAAAABkcnMvUEsBAhQAFAAAAAgAh07iQKzpkyHTAAAACAEAAA8AAAAA AAAAAQAgAAAAIgAAAGRycy9kb3ducmV2LnhtbFBLAQIUABQAAAAIAIdO4kBZ0QDY4AEAANgDAAAO AAAAAAAAAAEAIAAAACIBAABkcnMvZTJvRG9jLnhtbFBLBQYAAAAABgAGAFkBAAB0BQAAAAA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5232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6pt;margin-top:9.55pt;height:0pt;width:108pt;z-index:251669504;mso-width-relative:page;mso-height-relative:page;" filled="f" stroked="t" coordsize="21600,21600" o:gfxdata="UEsDBAoAAAAAAIdO4kAAAAAAAAAAAAAAAAAEAAAAZHJzL1BLAwQUAAAACACHTuJAvOhvKNUAAAAJ AQAADwAAAGRycy9kb3ducmV2LnhtbE2PvU7DQBCEeyTe4bRINFFyZ1ugxPicAnBHQwKi3diLbeHb c3yXH3h6FlFAuTOfZmeK9dkN6khT6D1bSBYGFHHtm55bCy/bar4EFSJyg4NnsvBJAdbl5UWBeeNP /EzHTWyVhHDI0UIX45hrHeqOHIaFH4nFe/eTwyjn1OpmwpOEu0Gnxtxqhz3Lhw5Huu+o/tgcnIVQ vdK++prVM/OWtZ7S/cPTI1p7fZWYO1CRzvEPhp/6Uh1K6bTzB26CGixkaZYKKsYqASXATbYSYfcr 6LLQ/xeU31BLAwQUAAAACACHTuJAszfmKeABAADYAwAADgAAAGRycy9lMm9Eb2MueG1srVPJbtsw EL0X6D8QvNeSXDhtBMs52EgvXQyk/YAxSUkEuIHDWPbfd0jZTptecqgO5HCWx3mPo/XDyRp2VBG1 dx1vFjVnygkvtRs6/uvn44fPnGECJ8F4pzp+VsgfNu/frafQqqUfvZEqMgJx2E6h42NKoa0qFKOy gAsflKNg76OFRMc4VDLCROjWVMu6vqsmH2WIXihE8u7mIL8gxrcA+r7XQu28eLbKpRk1KgOJKOGo A/JN6bbvlUg/+h5VYqbjxDSVlS4h+5DXarOGdogQRi0uLcBbWnjFyYJ2dOkNagcJ2HPU/0BZLaJH 36eF8LaaiRRFiEVTv9LmaYSgCheSGsNNdPx/sOL7cR+Zlh1fNpw5sPTiTymCHsbEtt45UtBHRkFS agrYUsHW7ePlhGEfM+1TH23eiRA7FXXPN3XVKTFBzubjp+auJuHFNVa9FIaI6YvylmWj40a7TBxa OH7FRJdR6jUlu51/1MaUxzOOTR2/Xy1XhAw0kD0NApk2ECl0A2dgBpp0kWJBRG+0zNUZB+Nw2JrI jpDno3xz0ghSzd77FbnnOUFI37yc3U199VNrF5jS5l/4uecd4DjXlFCGohLjaMuCzhJm6+DluShb /PTgJfEynHmi/jyX6pcfcvMbUEsDBAoAAAAAAIdO4kAAAAAAAAAAAAAAAAAGAAAAX3JlbHMvUEsD BBQAAAAIAIdO4kCKFGY80QAAAJQBAAALAAAAX3JlbHMvLnJlbHOlkMFqwzAMhu+DvYPRfXGawxij Ti+j0GvpHsDYimMaW0Yy2fr28w6DZfS2o36h7xP//vCZFrUiS6RsYNf1oDA78jEHA++X49MLKKk2 e7tQRgM3FDiMjw/7My62tiOZYxHVKFkMzLWWV63FzZisdFQwt81EnGxtIwddrLvagHro+2fNvxkw bpjq5A3wyQ+gLrfSzH/YKTomoal2jpKmaYruHlUHtmWO7sg24Ru5RrMcsBrwLBoHalnXfgR9X7/7 p97TRz7jutV+h4zrj1dvuhy/AFBLAwQUAAAACACHTuJAfublIPcAAADhAQAAEwAAAFtDb250ZW50 X1R5cGVzXS54bWyVkUFOwzAQRfdI3MHyFiVOu0AIJemCtEtAqBxgZE8Si2RseUxob4+TthtEkVja M/+/J7vcHMZBTBjYOqrkKi+kQNLOWOoq+b7fZQ9ScAQyMDjCSh6R5aa+vSn3R48sUpq4kn2M/lEp 1j2OwLnzSGnSujBCTMfQKQ/6AzpU66K4V9pRRIpZnDtkXTbYwucQxfaQrk8mAQeW4um0OLMqCd4P VkNMpmoi84OSnQl5Si473FvPd0lDql8J8+Q64Jx7SU8TrEHxCiE+w5g0lAmsjPuigFP+d8lsOXLm 2tZqzJvATYq94XSxutaOa9c4/d/y7ZK6dKvlg+pvUEsBAhQAFAAAAAgAh07iQH7m5SD3AAAA4QEA ABMAAAAAAAAAAQAgAAAATgQAAFtDb250ZW50X1R5cGVzXS54bWxQSwECFAAKAAAAAACHTuJAAAAA AAAAAAAAAAAABgAAAAAAAAAAABAAAAAwAwAAX3JlbHMvUEsBAhQAFAAAAAgAh07iQIoUZjzRAAAA lAEAAAsAAAAAAAAAAQAgAAAAVAMAAF9yZWxzLy5yZWxzUEsBAhQACgAAAAAAh07iQAAAAAAAAAAA AAAAAAQAAAAAAAAAAAAQAAAAAAAAAGRycy9QSwECFAAUAAAACACHTuJAvOhvKNUAAAAJAQAADwAA AAAAAAABACAAAAAiAAAAZHJzL2Rvd25yZXYueG1sUEsBAhQAFAAAAAgAh07iQLM35ingAQAA2AMA AA4AAAAAAAAAAQAgAAAAJAEAAGRycy9lMm9Eb2MueG1sUEsFBgAAAAAGAAYAWQEAAHYFAAAAAA== 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</w:t>
      </w:r>
      <w:r>
        <w:rPr>
          <w:rFonts w:hint="default"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  </w:t>
      </w:r>
      <w:r>
        <w:rPr>
          <w:rFonts w:hint="default"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  </w:t>
      </w:r>
      <w:r>
        <w:rPr>
          <w:rFonts w:hint="default"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23A2EFD"/>
    <w:rsid w:val="04641CBA"/>
    <w:rsid w:val="0B37433A"/>
    <w:rsid w:val="128D6D67"/>
    <w:rsid w:val="1EA20281"/>
    <w:rsid w:val="24791D89"/>
    <w:rsid w:val="24CD0E2C"/>
    <w:rsid w:val="27CC5CA0"/>
    <w:rsid w:val="2BDE3F9E"/>
    <w:rsid w:val="2BFB2142"/>
    <w:rsid w:val="34732C39"/>
    <w:rsid w:val="34A90EE4"/>
    <w:rsid w:val="3A5053BB"/>
    <w:rsid w:val="49693581"/>
    <w:rsid w:val="49E0089F"/>
    <w:rsid w:val="5B323797"/>
    <w:rsid w:val="5B3823B7"/>
    <w:rsid w:val="5B4974B9"/>
    <w:rsid w:val="6106676C"/>
    <w:rsid w:val="658C0569"/>
    <w:rsid w:val="693B2EA7"/>
    <w:rsid w:val="6B187736"/>
    <w:rsid w:val="71BC2617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footnotes.xml" Type="http://schemas.openxmlformats.org/officeDocument/2006/relationships/footnotes"/><Relationship Id="rId4" Target="endnotes.xml" Type="http://schemas.openxmlformats.org/officeDocument/2006/relationships/endnotes"/><Relationship Id="rId5" Target="theme/theme1.xml" Type="http://schemas.openxmlformats.org/officeDocument/2006/relationships/theme"/><Relationship Id="rId6" Target="media/image1.png" Type="http://schemas.openxmlformats.org/officeDocument/2006/relationships/image"/><Relationship Id="rId7" Target="../customXml/item1.xml" Type="http://schemas.openxmlformats.org/officeDocument/2006/relationships/customXml"/><Relationship Id="rId8" Target="fontTable.xml" Type="http://schemas.openxmlformats.org/officeDocument/2006/relationships/fontTabl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<Relationships xmlns="http://schemas.openxmlformats.org/package/2006/relationships"><Relationship Id="rId1" Target="itemProps1.xml" Type="http://schemas.openxmlformats.org/officeDocument/2006/relationships/customXmlProps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1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03-06T06:40:00Z</dcterms:created>
  <dc:creator>Acer</dc:creator>
  <cp:lastModifiedBy>User</cp:lastModifiedBy>
  <cp:lastPrinted>2020-12-16T22:02:00Z</cp:lastPrinted>
  <dcterms:modified xsi:type="dcterms:W3CDTF">2023-12-22T13:30:33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